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CE99E" w14:textId="6632B6B1" w:rsidR="002045A5" w:rsidRPr="00904C45" w:rsidRDefault="00233E06" w:rsidP="00257BE1">
      <w:pPr>
        <w:jc w:val="both"/>
        <w:rPr>
          <w:sz w:val="32"/>
          <w:szCs w:val="32"/>
          <w:lang w:val="en-US"/>
        </w:rPr>
      </w:pPr>
      <w:r w:rsidRPr="00904C45">
        <w:rPr>
          <w:sz w:val="32"/>
          <w:szCs w:val="32"/>
          <w:lang w:val="en-US"/>
        </w:rPr>
        <w:t>Research Procedural Art</w:t>
      </w:r>
      <w:r w:rsidR="00257BE1">
        <w:rPr>
          <w:sz w:val="32"/>
          <w:szCs w:val="32"/>
          <w:lang w:val="en-US"/>
        </w:rPr>
        <w:t xml:space="preserve"> </w:t>
      </w:r>
      <w:r w:rsidR="00257BE1">
        <w:rPr>
          <w:sz w:val="32"/>
          <w:szCs w:val="32"/>
          <w:lang w:val="en-US"/>
        </w:rPr>
        <w:tab/>
      </w:r>
      <w:r w:rsidR="00257BE1">
        <w:rPr>
          <w:sz w:val="32"/>
          <w:szCs w:val="32"/>
          <w:lang w:val="en-US"/>
        </w:rPr>
        <w:tab/>
      </w:r>
      <w:r w:rsidR="00257BE1">
        <w:rPr>
          <w:sz w:val="32"/>
          <w:szCs w:val="32"/>
          <w:lang w:val="en-US"/>
        </w:rPr>
        <w:tab/>
      </w:r>
      <w:r w:rsidR="00257BE1">
        <w:rPr>
          <w:sz w:val="32"/>
          <w:szCs w:val="32"/>
          <w:lang w:val="en-US"/>
        </w:rPr>
        <w:tab/>
      </w:r>
      <w:r w:rsidR="0078593C">
        <w:rPr>
          <w:sz w:val="32"/>
          <w:szCs w:val="32"/>
          <w:lang w:val="en-US"/>
        </w:rPr>
        <w:tab/>
      </w:r>
      <w:r w:rsidR="0078593C">
        <w:rPr>
          <w:sz w:val="32"/>
          <w:szCs w:val="32"/>
          <w:lang w:val="en-US"/>
        </w:rPr>
        <w:tab/>
      </w:r>
      <w:r w:rsidR="0078593C">
        <w:rPr>
          <w:sz w:val="32"/>
          <w:szCs w:val="32"/>
          <w:lang w:val="en-US"/>
        </w:rPr>
        <w:tab/>
      </w:r>
      <w:r w:rsidR="00257BE1">
        <w:rPr>
          <w:sz w:val="32"/>
          <w:szCs w:val="32"/>
          <w:lang w:val="en-US"/>
        </w:rPr>
        <w:t>Nils Meijer 466301</w:t>
      </w:r>
    </w:p>
    <w:p w14:paraId="59613F6A" w14:textId="566CD3F2" w:rsidR="00207370" w:rsidRDefault="00207370">
      <w:pPr>
        <w:rPr>
          <w:lang w:val="en-US"/>
        </w:rPr>
      </w:pPr>
      <w:r w:rsidRPr="00904C45">
        <w:rPr>
          <w:b/>
          <w:bCs/>
          <w:lang w:val="en-US"/>
        </w:rPr>
        <w:t>Chosen theme:</w:t>
      </w:r>
      <w:r>
        <w:rPr>
          <w:lang w:val="en-US"/>
        </w:rPr>
        <w:t xml:space="preserve"> </w:t>
      </w:r>
      <w:r w:rsidR="00052121">
        <w:rPr>
          <w:lang w:val="en-US"/>
        </w:rPr>
        <w:t>Downtown Night City</w:t>
      </w:r>
    </w:p>
    <w:p w14:paraId="039D83BA" w14:textId="3B3F1395" w:rsidR="000B25EF" w:rsidRDefault="00C664A2">
      <w:pPr>
        <w:rPr>
          <w:lang w:val="en-US"/>
        </w:rPr>
      </w:pPr>
      <w:r w:rsidRPr="00904C45">
        <w:rPr>
          <w:b/>
          <w:bCs/>
          <w:lang w:val="en-US"/>
        </w:rPr>
        <w:t>Time of day:</w:t>
      </w:r>
      <w:r>
        <w:rPr>
          <w:lang w:val="en-US"/>
        </w:rPr>
        <w:t xml:space="preserve"> preferably dynamic, otherwise </w:t>
      </w:r>
      <w:r w:rsidR="00820BEF">
        <w:rPr>
          <w:lang w:val="en-US"/>
        </w:rPr>
        <w:t xml:space="preserve">deep </w:t>
      </w:r>
      <w:r>
        <w:rPr>
          <w:lang w:val="en-US"/>
        </w:rPr>
        <w:t>night</w:t>
      </w:r>
      <w:r w:rsidR="00820BEF">
        <w:rPr>
          <w:lang w:val="en-US"/>
        </w:rPr>
        <w:t xml:space="preserve"> or </w:t>
      </w:r>
      <w:r w:rsidR="00B71ED5">
        <w:rPr>
          <w:lang w:val="en-US"/>
        </w:rPr>
        <w:t>sunset</w:t>
      </w:r>
      <w:r>
        <w:rPr>
          <w:lang w:val="en-US"/>
        </w:rPr>
        <w:t>.</w:t>
      </w:r>
      <w:r w:rsidR="00B71ED5">
        <w:rPr>
          <w:lang w:val="en-US"/>
        </w:rPr>
        <w:t xml:space="preserve"> </w:t>
      </w:r>
    </w:p>
    <w:p w14:paraId="274351FA" w14:textId="57D1BBD5" w:rsidR="00867505" w:rsidRDefault="006F0502">
      <w:pPr>
        <w:rPr>
          <w:b/>
          <w:bCs/>
          <w:lang w:val="en-US"/>
        </w:rPr>
      </w:pPr>
      <w:r>
        <w:rPr>
          <w:noProof/>
        </w:rPr>
        <w:drawing>
          <wp:anchor distT="0" distB="0" distL="114300" distR="114300" simplePos="0" relativeHeight="251662336" behindDoc="1" locked="0" layoutInCell="1" allowOverlap="1" wp14:anchorId="2262275B" wp14:editId="1163E3B1">
            <wp:simplePos x="0" y="0"/>
            <wp:positionH relativeFrom="page">
              <wp:posOffset>3677189</wp:posOffset>
            </wp:positionH>
            <wp:positionV relativeFrom="paragraph">
              <wp:posOffset>5518739</wp:posOffset>
            </wp:positionV>
            <wp:extent cx="4088157" cy="2298962"/>
            <wp:effectExtent l="0" t="0" r="7620" b="6350"/>
            <wp:wrapTight wrapText="bothSides">
              <wp:wrapPolygon edited="0">
                <wp:start x="0" y="0"/>
                <wp:lineTo x="0" y="21481"/>
                <wp:lineTo x="21540" y="21481"/>
                <wp:lineTo x="21540" y="0"/>
                <wp:lineTo x="0" y="0"/>
              </wp:wrapPolygon>
            </wp:wrapTight>
            <wp:docPr id="9" name="Picture 9" descr="Cyberpunk 2077, futuristic city, building, sci-fi games, Games, HD  wallpaper | Peak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yberpunk 2077, futuristic city, building, sci-fi games, Games, HD  wallpaper | Peak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074" cy="23006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F0234C4" wp14:editId="4022B9B1">
            <wp:simplePos x="0" y="0"/>
            <wp:positionH relativeFrom="page">
              <wp:align>left</wp:align>
            </wp:positionH>
            <wp:positionV relativeFrom="paragraph">
              <wp:posOffset>2944495</wp:posOffset>
            </wp:positionV>
            <wp:extent cx="2528570" cy="3126105"/>
            <wp:effectExtent l="0" t="0" r="5080" b="0"/>
            <wp:wrapTight wrapText="bothSides">
              <wp:wrapPolygon edited="0">
                <wp:start x="0" y="0"/>
                <wp:lineTo x="0" y="21455"/>
                <wp:lineTo x="21481" y="21455"/>
                <wp:lineTo x="21481" y="0"/>
                <wp:lineTo x="0" y="0"/>
              </wp:wrapPolygon>
            </wp:wrapTight>
            <wp:docPr id="5" name="Picture 5" descr="Locations | Cyberpunk 2077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cations | Cyberpunk 2077 Wik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8570" cy="31261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3" behindDoc="1" locked="0" layoutInCell="1" allowOverlap="1" wp14:anchorId="728952FF" wp14:editId="0F3AA494">
            <wp:simplePos x="0" y="0"/>
            <wp:positionH relativeFrom="page">
              <wp:align>right</wp:align>
            </wp:positionH>
            <wp:positionV relativeFrom="paragraph">
              <wp:posOffset>2829560</wp:posOffset>
            </wp:positionV>
            <wp:extent cx="5275580" cy="2967990"/>
            <wp:effectExtent l="0" t="0" r="1270" b="3810"/>
            <wp:wrapTight wrapText="bothSides">
              <wp:wrapPolygon edited="0">
                <wp:start x="0" y="0"/>
                <wp:lineTo x="0" y="21489"/>
                <wp:lineTo x="21527" y="21489"/>
                <wp:lineTo x="21527" y="0"/>
                <wp:lineTo x="0" y="0"/>
              </wp:wrapPolygon>
            </wp:wrapTight>
            <wp:docPr id="4" name="Picture 4" descr="New Cyberpunk 2077 screenshots showcase the beauty of Night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Cyberpunk 2077 screenshots showcase the beauty of Night C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5580" cy="2967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6520">
        <w:rPr>
          <w:noProof/>
          <w:lang w:val="en-US"/>
        </w:rPr>
        <w:drawing>
          <wp:anchor distT="0" distB="0" distL="114300" distR="114300" simplePos="0" relativeHeight="251663360" behindDoc="1" locked="0" layoutInCell="1" allowOverlap="1" wp14:anchorId="376E695F" wp14:editId="57C87D1C">
            <wp:simplePos x="0" y="0"/>
            <wp:positionH relativeFrom="page">
              <wp:align>left</wp:align>
            </wp:positionH>
            <wp:positionV relativeFrom="paragraph">
              <wp:posOffset>5651500</wp:posOffset>
            </wp:positionV>
            <wp:extent cx="3851910" cy="2165985"/>
            <wp:effectExtent l="0" t="0" r="0" b="5715"/>
            <wp:wrapTight wrapText="bothSides">
              <wp:wrapPolygon edited="0">
                <wp:start x="0" y="0"/>
                <wp:lineTo x="0" y="21467"/>
                <wp:lineTo x="21472" y="21467"/>
                <wp:lineTo x="21472" y="0"/>
                <wp:lineTo x="0" y="0"/>
              </wp:wrapPolygon>
            </wp:wrapTight>
            <wp:docPr id="8" name="Picture 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51910" cy="21659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2" behindDoc="1" locked="0" layoutInCell="1" allowOverlap="1" wp14:anchorId="1F9D8EBD" wp14:editId="41746F9E">
            <wp:simplePos x="0" y="0"/>
            <wp:positionH relativeFrom="page">
              <wp:align>left</wp:align>
            </wp:positionH>
            <wp:positionV relativeFrom="paragraph">
              <wp:posOffset>1986037</wp:posOffset>
            </wp:positionV>
            <wp:extent cx="4565015" cy="1825625"/>
            <wp:effectExtent l="0" t="0" r="6985" b="3175"/>
            <wp:wrapTight wrapText="bothSides">
              <wp:wrapPolygon edited="0">
                <wp:start x="0" y="0"/>
                <wp:lineTo x="0" y="21412"/>
                <wp:lineTo x="21543" y="21412"/>
                <wp:lineTo x="21543" y="0"/>
                <wp:lineTo x="0" y="0"/>
              </wp:wrapPolygon>
            </wp:wrapTight>
            <wp:docPr id="1" name="Picture 1" descr="Night City | Cyberpunk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ght City | Cyberpunk Wiki | Fand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6822" cy="18302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5168" behindDoc="1" locked="0" layoutInCell="1" allowOverlap="1" wp14:anchorId="2F3C5921" wp14:editId="2AEACF13">
            <wp:simplePos x="0" y="0"/>
            <wp:positionH relativeFrom="page">
              <wp:posOffset>3086410</wp:posOffset>
            </wp:positionH>
            <wp:positionV relativeFrom="paragraph">
              <wp:posOffset>248650</wp:posOffset>
            </wp:positionV>
            <wp:extent cx="4677491" cy="2631089"/>
            <wp:effectExtent l="0" t="0" r="8890" b="0"/>
            <wp:wrapTight wrapText="bothSides">
              <wp:wrapPolygon edited="0">
                <wp:start x="0" y="0"/>
                <wp:lineTo x="0" y="21428"/>
                <wp:lineTo x="21553" y="21428"/>
                <wp:lineTo x="21553" y="0"/>
                <wp:lineTo x="0" y="0"/>
              </wp:wrapPolygon>
            </wp:wrapTight>
            <wp:docPr id="2" name="Picture 2" descr="Cyberpunk 2077 world map: Night City and list of districts | Windows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yberpunk 2077 world map: Night City and list of districts | Windows Centr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4605" cy="263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7216" behindDoc="1" locked="0" layoutInCell="1" allowOverlap="1" wp14:anchorId="498158A6" wp14:editId="0D16DB1B">
            <wp:simplePos x="0" y="0"/>
            <wp:positionH relativeFrom="page">
              <wp:align>left</wp:align>
            </wp:positionH>
            <wp:positionV relativeFrom="paragraph">
              <wp:posOffset>249274</wp:posOffset>
            </wp:positionV>
            <wp:extent cx="3143885" cy="1757045"/>
            <wp:effectExtent l="0" t="0" r="0" b="0"/>
            <wp:wrapTight wrapText="bothSides">
              <wp:wrapPolygon edited="0">
                <wp:start x="0" y="0"/>
                <wp:lineTo x="0" y="21311"/>
                <wp:lineTo x="21465" y="21311"/>
                <wp:lineTo x="21465" y="0"/>
                <wp:lineTo x="0" y="0"/>
              </wp:wrapPolygon>
            </wp:wrapTight>
            <wp:docPr id="3" name="Picture 3" descr="Cyberpunk 2077 City Video Game 4K #22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berpunk 2077 City Video Game 4K #2238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646" cy="17622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589" w:rsidRPr="00904C45">
        <w:rPr>
          <w:b/>
          <w:bCs/>
          <w:lang w:val="en-US"/>
        </w:rPr>
        <w:t>Visual references:</w:t>
      </w:r>
    </w:p>
    <w:p w14:paraId="0547560D" w14:textId="77777777" w:rsidR="006A144F" w:rsidRDefault="006A144F">
      <w:pPr>
        <w:rPr>
          <w:b/>
          <w:bCs/>
          <w:sz w:val="32"/>
          <w:szCs w:val="32"/>
          <w:lang w:val="en-US"/>
        </w:rPr>
      </w:pPr>
    </w:p>
    <w:p w14:paraId="77C83814" w14:textId="52560C00" w:rsidR="005A5589" w:rsidRPr="004F2597" w:rsidRDefault="006A144F">
      <w:pPr>
        <w:rPr>
          <w:b/>
          <w:bCs/>
          <w:sz w:val="32"/>
          <w:szCs w:val="32"/>
          <w:lang w:val="en-US"/>
        </w:rPr>
      </w:pPr>
      <w:r>
        <w:rPr>
          <w:noProof/>
        </w:rPr>
        <w:lastRenderedPageBreak/>
        <w:drawing>
          <wp:anchor distT="0" distB="0" distL="114300" distR="114300" simplePos="0" relativeHeight="251664384" behindDoc="1" locked="0" layoutInCell="1" allowOverlap="1" wp14:anchorId="5CEA1574" wp14:editId="15FE8C9D">
            <wp:simplePos x="0" y="0"/>
            <wp:positionH relativeFrom="page">
              <wp:align>right</wp:align>
            </wp:positionH>
            <wp:positionV relativeFrom="paragraph">
              <wp:posOffset>3661074</wp:posOffset>
            </wp:positionV>
            <wp:extent cx="3469640" cy="2470785"/>
            <wp:effectExtent l="0" t="0" r="0" b="5715"/>
            <wp:wrapTight wrapText="bothSides">
              <wp:wrapPolygon edited="0">
                <wp:start x="0" y="0"/>
                <wp:lineTo x="0" y="21483"/>
                <wp:lineTo x="21466" y="21483"/>
                <wp:lineTo x="21466" y="0"/>
                <wp:lineTo x="0" y="0"/>
              </wp:wrapPolygon>
            </wp:wrapTight>
            <wp:docPr id="10" name="Picture 10" descr="cyberpunk buildings - Google Search | Cyberpunk building, Cyberpunk city,  Building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berpunk buildings - Google Search | Cyberpunk building, Cyberpunk city,  Building concep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69640" cy="2470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058941CA" wp14:editId="6C89C447">
            <wp:simplePos x="0" y="0"/>
            <wp:positionH relativeFrom="page">
              <wp:align>right</wp:align>
            </wp:positionH>
            <wp:positionV relativeFrom="paragraph">
              <wp:posOffset>0</wp:posOffset>
            </wp:positionV>
            <wp:extent cx="3780155" cy="5118735"/>
            <wp:effectExtent l="0" t="0" r="0" b="5715"/>
            <wp:wrapTight wrapText="bothSides">
              <wp:wrapPolygon edited="0">
                <wp:start x="0" y="0"/>
                <wp:lineTo x="0" y="21544"/>
                <wp:lineTo x="21444" y="21544"/>
                <wp:lineTo x="21444" y="0"/>
                <wp:lineTo x="0" y="0"/>
              </wp:wrapPolygon>
            </wp:wrapTight>
            <wp:docPr id="7" name="Picture 7" descr="Photographing the Architectural beauty in Cyberpunk 2077! The scale and  details on some of these structures are just amazing! : r/cyberpunk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hotographing the Architectural beauty in Cyberpunk 2077! The scale and  details on some of these structures are just amazing! : r/cyberpunkga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0155" cy="51187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10DA8A2B" wp14:editId="5CA78ECA">
            <wp:simplePos x="0" y="0"/>
            <wp:positionH relativeFrom="page">
              <wp:align>left</wp:align>
            </wp:positionH>
            <wp:positionV relativeFrom="paragraph">
              <wp:posOffset>12363</wp:posOffset>
            </wp:positionV>
            <wp:extent cx="4053205" cy="5204460"/>
            <wp:effectExtent l="0" t="0" r="4445" b="0"/>
            <wp:wrapTight wrapText="bothSides">
              <wp:wrapPolygon edited="0">
                <wp:start x="0" y="0"/>
                <wp:lineTo x="0" y="21505"/>
                <wp:lineTo x="21522" y="21505"/>
                <wp:lineTo x="21522" y="0"/>
                <wp:lineTo x="0" y="0"/>
              </wp:wrapPolygon>
            </wp:wrapTight>
            <wp:docPr id="6" name="Picture 6" descr="Night City: how Cyberpunk 2077&amp;amp;#39;s future megacity was built - Do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ight City: how Cyberpunk 2077&amp;amp;#39;s future megacity was built - Domu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3205" cy="5204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7BF4" w:rsidRPr="00235420">
        <w:rPr>
          <w:b/>
          <w:bCs/>
          <w:sz w:val="32"/>
          <w:szCs w:val="32"/>
          <w:lang w:val="en-US"/>
        </w:rPr>
        <w:t>Reference analyzation:</w:t>
      </w:r>
    </w:p>
    <w:p w14:paraId="5203C470" w14:textId="454981DA" w:rsidR="00D612C5" w:rsidRDefault="002473EE">
      <w:pPr>
        <w:rPr>
          <w:lang w:val="en-US"/>
        </w:rPr>
      </w:pPr>
      <w:r>
        <w:rPr>
          <w:lang w:val="en-US"/>
        </w:rPr>
        <w:t>During the night, when the city is less active, the</w:t>
      </w:r>
      <w:r w:rsidR="00C8731C">
        <w:rPr>
          <w:lang w:val="en-US"/>
        </w:rPr>
        <w:t xml:space="preserve"> insane amount of</w:t>
      </w:r>
      <w:r>
        <w:rPr>
          <w:lang w:val="en-US"/>
        </w:rPr>
        <w:t xml:space="preserve"> light emitting from the buildings replaces the sun</w:t>
      </w:r>
      <w:r w:rsidR="00F24590">
        <w:rPr>
          <w:lang w:val="en-US"/>
        </w:rPr>
        <w:t xml:space="preserve">. </w:t>
      </w:r>
      <w:r w:rsidR="00303CBD">
        <w:rPr>
          <w:lang w:val="en-US"/>
        </w:rPr>
        <w:t>Colour palettes that are rather common</w:t>
      </w:r>
      <w:r w:rsidR="004054B7">
        <w:rPr>
          <w:lang w:val="en-US"/>
        </w:rPr>
        <w:t xml:space="preserve"> in a cyberpunk city </w:t>
      </w:r>
      <w:r w:rsidR="004054B7" w:rsidRPr="004054B7">
        <w:rPr>
          <w:i/>
          <w:iCs/>
          <w:lang w:val="en-US"/>
        </w:rPr>
        <w:t>during night</w:t>
      </w:r>
      <w:r w:rsidR="00303CBD">
        <w:rPr>
          <w:lang w:val="en-US"/>
        </w:rPr>
        <w:t xml:space="preserve"> are combinations of </w:t>
      </w:r>
      <w:r w:rsidR="004054B7">
        <w:rPr>
          <w:lang w:val="en-US"/>
        </w:rPr>
        <w:t xml:space="preserve">blue, purple, </w:t>
      </w:r>
      <w:r w:rsidR="005F5E96">
        <w:rPr>
          <w:lang w:val="en-US"/>
        </w:rPr>
        <w:t xml:space="preserve">pink, </w:t>
      </w:r>
      <w:r w:rsidR="008413FC">
        <w:rPr>
          <w:lang w:val="en-US"/>
        </w:rPr>
        <w:t>white</w:t>
      </w:r>
      <w:r w:rsidR="004C4254">
        <w:rPr>
          <w:lang w:val="en-US"/>
        </w:rPr>
        <w:t xml:space="preserve">, </w:t>
      </w:r>
      <w:r w:rsidR="00AE1E13">
        <w:rPr>
          <w:lang w:val="en-US"/>
        </w:rPr>
        <w:t>green</w:t>
      </w:r>
      <w:r w:rsidR="00B45375">
        <w:rPr>
          <w:lang w:val="en-US"/>
        </w:rPr>
        <w:t xml:space="preserve">. </w:t>
      </w:r>
      <w:r w:rsidR="00230CB3">
        <w:t>There is a certain “glow” present slightly above the city, also known as “light pollution”. It allows for a very artificial and active mood, characteristic for the city that never sleeps.</w:t>
      </w:r>
    </w:p>
    <w:p w14:paraId="1CF342A1" w14:textId="5FB098A6" w:rsidR="00D0181E" w:rsidRPr="004D006F" w:rsidRDefault="00035B99">
      <w:pPr>
        <w:rPr>
          <w:sz w:val="24"/>
          <w:szCs w:val="24"/>
          <w:u w:val="single"/>
          <w:lang w:val="en-US"/>
        </w:rPr>
      </w:pPr>
      <w:r w:rsidRPr="00613077">
        <w:rPr>
          <w:sz w:val="24"/>
          <w:szCs w:val="24"/>
          <w:u w:val="single"/>
          <w:lang w:val="en-US"/>
        </w:rPr>
        <w:t>Architectural elements</w:t>
      </w:r>
    </w:p>
    <w:p w14:paraId="05BAF0DD" w14:textId="21144CFF" w:rsidR="00CA1A0C" w:rsidRDefault="00D0181E">
      <w:r>
        <w:rPr>
          <w:lang w:val="en-US"/>
        </w:rPr>
        <w:t>T</w:t>
      </w:r>
      <w:r w:rsidR="008A13EA">
        <w:rPr>
          <w:lang w:val="en-US"/>
        </w:rPr>
        <w:t>he skyscrapers consist of countless tiny windows</w:t>
      </w:r>
      <w:r w:rsidR="006634C9">
        <w:rPr>
          <w:lang w:val="en-US"/>
        </w:rPr>
        <w:t xml:space="preserve"> and are relatively straight with some exceptions.</w:t>
      </w:r>
      <w:r w:rsidR="00EA06DE">
        <w:rPr>
          <w:lang w:val="en-US"/>
        </w:rPr>
        <w:t xml:space="preserve"> </w:t>
      </w:r>
      <w:r w:rsidR="00A407AC">
        <w:rPr>
          <w:lang w:val="en-US"/>
        </w:rPr>
        <w:t>Sometimes, they are connected by the use of huge bridges/corridors high in the sky.</w:t>
      </w:r>
      <w:r w:rsidR="00A407F5" w:rsidRPr="00A407F5">
        <w:t xml:space="preserve"> </w:t>
      </w:r>
      <w:r w:rsidR="002C6386">
        <w:t>Stacks</w:t>
      </w:r>
      <w:r w:rsidR="003D5B5C">
        <w:t xml:space="preserve"> often look like they have been duplicated multiple times</w:t>
      </w:r>
      <w:r w:rsidR="003B23DA">
        <w:t>, with minor adjustments</w:t>
      </w:r>
      <w:r w:rsidR="001454D6">
        <w:t xml:space="preserve"> each iteration.</w:t>
      </w:r>
      <w:r w:rsidR="00263272">
        <w:t xml:space="preserve">  </w:t>
      </w:r>
    </w:p>
    <w:p w14:paraId="4C4FC3A6" w14:textId="4CA03B11" w:rsidR="00C4163A" w:rsidRDefault="00C4163A">
      <w:pPr>
        <w:rPr>
          <w:sz w:val="24"/>
          <w:szCs w:val="24"/>
          <w:u w:val="single"/>
        </w:rPr>
      </w:pPr>
      <w:r w:rsidRPr="00405926">
        <w:rPr>
          <w:sz w:val="24"/>
          <w:szCs w:val="24"/>
          <w:u w:val="single"/>
        </w:rPr>
        <w:t>City shape</w:t>
      </w:r>
    </w:p>
    <w:p w14:paraId="3A06E666" w14:textId="160318D5" w:rsidR="00B847EE" w:rsidRDefault="00B847EE">
      <w:pPr>
        <w:rPr>
          <w:lang w:val="en-US"/>
        </w:rPr>
      </w:pPr>
      <w:r>
        <w:rPr>
          <w:lang w:val="en-US"/>
        </w:rPr>
        <w:t>Street-wise/city layout-wise, the organization is very structured, with streets often being parallel to each other, especially in the city center</w:t>
      </w:r>
      <w:r w:rsidR="00E5556C">
        <w:rPr>
          <w:lang w:val="en-US"/>
        </w:rPr>
        <w:t xml:space="preserve">, </w:t>
      </w:r>
      <w:r w:rsidR="00FA3D49">
        <w:rPr>
          <w:lang w:val="en-US"/>
        </w:rPr>
        <w:t xml:space="preserve">sometimes </w:t>
      </w:r>
      <w:r w:rsidR="00E5556C">
        <w:rPr>
          <w:lang w:val="en-US"/>
        </w:rPr>
        <w:t>causing quite sizable “grids” of streets</w:t>
      </w:r>
      <w:r w:rsidR="00FA3D49">
        <w:rPr>
          <w:lang w:val="en-US"/>
        </w:rPr>
        <w:t>.</w:t>
      </w:r>
    </w:p>
    <w:p w14:paraId="30B98990" w14:textId="44349917" w:rsidR="00135970" w:rsidRDefault="00135970">
      <w:pPr>
        <w:rPr>
          <w:sz w:val="24"/>
          <w:szCs w:val="24"/>
          <w:u w:val="single"/>
        </w:rPr>
      </w:pPr>
      <w:r w:rsidRPr="00405926">
        <w:rPr>
          <w:sz w:val="24"/>
          <w:szCs w:val="24"/>
          <w:u w:val="single"/>
        </w:rPr>
        <w:t>Materials</w:t>
      </w:r>
    </w:p>
    <w:p w14:paraId="0C1C7271" w14:textId="5FBBF996" w:rsidR="00FC6B9D" w:rsidRPr="00310F4E" w:rsidRDefault="00FC6B9D">
      <w:r>
        <w:t>The buildings</w:t>
      </w:r>
      <w:r w:rsidR="00310F4E">
        <w:t xml:space="preserve"> often</w:t>
      </w:r>
      <w:r>
        <w:t xml:space="preserve"> have a metallic material, reflecting the light cast upon them. </w:t>
      </w:r>
      <w:r w:rsidR="003870E4">
        <w:t>Depending on the location of the building for which the material is us</w:t>
      </w:r>
      <w:r w:rsidR="0093722C">
        <w:t>ed, the metal/glass is either squeaky-clean</w:t>
      </w:r>
      <w:r w:rsidR="005D0920">
        <w:t xml:space="preserve"> (corporate buildings, part of the elite/upper class of </w:t>
      </w:r>
      <w:r w:rsidR="005D0920">
        <w:lastRenderedPageBreak/>
        <w:t>the city)</w:t>
      </w:r>
      <w:r w:rsidR="00C22411">
        <w:t xml:space="preserve">, or dirty </w:t>
      </w:r>
      <w:r w:rsidR="00CE3A4D">
        <w:t xml:space="preserve">and </w:t>
      </w:r>
      <w:r w:rsidR="00C33317">
        <w:t>covered in dust/smudges (</w:t>
      </w:r>
      <w:r w:rsidR="009A4348">
        <w:t>poorer areas of the city)</w:t>
      </w:r>
      <w:r w:rsidR="00AE6281">
        <w:t xml:space="preserve">. </w:t>
      </w:r>
      <w:r w:rsidR="0085333A">
        <w:t>A concrete material is also rather common</w:t>
      </w:r>
      <w:r w:rsidR="00FD55CE">
        <w:t xml:space="preserve">, </w:t>
      </w:r>
      <w:r w:rsidR="000425FC">
        <w:t>often being used for walls, next to metal.</w:t>
      </w:r>
      <w:r w:rsidR="00774305">
        <w:t xml:space="preserve"> </w:t>
      </w:r>
    </w:p>
    <w:p w14:paraId="6B388FC5" w14:textId="7EA76FE2" w:rsidR="00594362" w:rsidRDefault="001E7DE3">
      <w:pPr>
        <w:rPr>
          <w:sz w:val="24"/>
          <w:szCs w:val="24"/>
          <w:u w:val="single"/>
        </w:rPr>
      </w:pPr>
      <w:r>
        <w:rPr>
          <w:sz w:val="24"/>
          <w:szCs w:val="24"/>
          <w:u w:val="single"/>
        </w:rPr>
        <w:t>Procedural techniques/tools</w:t>
      </w:r>
    </w:p>
    <w:p w14:paraId="6E1C070E" w14:textId="77777777" w:rsidR="006A144F" w:rsidRDefault="00594362" w:rsidP="006E2539">
      <w:pPr>
        <w:rPr>
          <w:sz w:val="24"/>
          <w:szCs w:val="24"/>
        </w:rPr>
      </w:pPr>
      <w:r w:rsidRPr="00594362">
        <w:rPr>
          <w:sz w:val="24"/>
          <w:szCs w:val="24"/>
        </w:rPr>
        <w:t>In the field of AI</w:t>
      </w:r>
      <w:r>
        <w:rPr>
          <w:sz w:val="24"/>
          <w:szCs w:val="24"/>
        </w:rPr>
        <w:t xml:space="preserve">, there is a certain formula called the “Utility Function”. It can be used as a way for an NPC in a game to determine what their target should be, based on a set of parameters. </w:t>
      </w:r>
    </w:p>
    <w:p w14:paraId="7D4D3771" w14:textId="2AFAAF18" w:rsidR="0017636D" w:rsidRPr="00606C38" w:rsidRDefault="006E2539" w:rsidP="006A144F">
      <w:pPr>
        <w:spacing w:after="0"/>
        <w:rPr>
          <w:sz w:val="24"/>
          <w:szCs w:val="24"/>
        </w:rPr>
      </w:pPr>
      <m:oMathPara>
        <m:oMath>
          <m:r>
            <w:rPr>
              <w:rFonts w:ascii="Cambria Math" w:eastAsiaTheme="minorEastAsia" w:hAnsi="Cambria Math"/>
              <w:lang w:val="en-US"/>
            </w:rPr>
            <m:t xml:space="preserve">          </m:t>
          </m:r>
          <m:r>
            <w:rPr>
              <w:rFonts w:ascii="Cambria Math" w:hAnsi="Cambria Math"/>
              <w:lang w:val="en-US"/>
            </w:rPr>
            <m:t xml:space="preserve">U </m:t>
          </m:r>
          <m:d>
            <m:dPr>
              <m:ctrlPr>
                <w:rPr>
                  <w:rFonts w:ascii="Cambria Math" w:hAnsi="Cambria Math"/>
                  <w:i/>
                  <w:lang w:val="en-US"/>
                </w:rPr>
              </m:ctrlPr>
            </m:dPr>
            <m:e>
              <m:r>
                <w:rPr>
                  <w:rFonts w:ascii="Cambria Math" w:hAnsi="Cambria Math"/>
                  <w:lang w:val="en-US"/>
                </w:rPr>
                <m:t>d, t</m:t>
              </m:r>
            </m:e>
          </m:d>
          <m:r>
            <w:rPr>
              <w:rFonts w:ascii="Cambria Math" w:hAnsi="Cambria Math"/>
              <w:lang w:val="en-US"/>
            </w:rPr>
            <m:t>=</m:t>
          </m:r>
          <m:d>
            <m:dPr>
              <m:ctrlPr>
                <w:rPr>
                  <w:rFonts w:ascii="Cambria Math" w:hAnsi="Cambria Math"/>
                  <w:i/>
                  <w:lang w:val="en-US"/>
                </w:rPr>
              </m:ctrlPr>
            </m:dPr>
            <m:e>
              <m:r>
                <w:rPr>
                  <w:rFonts w:ascii="Cambria Math" w:hAnsi="Cambria Math"/>
                  <w:lang w:val="en-US"/>
                </w:rPr>
                <m:t>1-</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S</m:t>
                      </m:r>
                    </m:den>
                  </m:f>
                </m:e>
              </m:d>
            </m:e>
          </m:d>
          <m:r>
            <w:rPr>
              <w:rFonts w:ascii="Cambria Math" w:hAnsi="Cambria Math"/>
              <w:lang w:val="en-US"/>
            </w:rPr>
            <m:t>*Dt+Wt</m:t>
          </m:r>
        </m:oMath>
      </m:oMathPara>
    </w:p>
    <w:p w14:paraId="1654F126" w14:textId="14B61D9E" w:rsidR="0017636D" w:rsidRDefault="0017636D" w:rsidP="006A144F">
      <w:pPr>
        <w:spacing w:after="0"/>
        <w:ind w:left="3600" w:firstLine="720"/>
        <w:rPr>
          <w:lang w:val="en-US"/>
        </w:rPr>
      </w:pPr>
      <w:r>
        <w:rPr>
          <w:lang w:val="en-US"/>
        </w:rPr>
        <w:t xml:space="preserve">d = distance </w:t>
      </w:r>
      <w:r w:rsidR="00820DAA">
        <w:rPr>
          <w:lang w:val="en-US"/>
        </w:rPr>
        <w:t>from this NPC to the target</w:t>
      </w:r>
    </w:p>
    <w:p w14:paraId="53B40576" w14:textId="6A05B461" w:rsidR="0017636D" w:rsidRPr="007F7158" w:rsidRDefault="0017636D" w:rsidP="006A144F">
      <w:pPr>
        <w:spacing w:after="0"/>
        <w:ind w:left="3600" w:firstLine="720"/>
      </w:pPr>
      <w:r w:rsidRPr="007F7158">
        <w:t>t = type (</w:t>
      </w:r>
      <w:r w:rsidR="002A1D22">
        <w:t>what’s the type of this NPC?)</w:t>
      </w:r>
    </w:p>
    <w:p w14:paraId="3C4264B9" w14:textId="479A078A" w:rsidR="0017636D" w:rsidRDefault="0017636D" w:rsidP="006A144F">
      <w:pPr>
        <w:spacing w:after="0"/>
        <w:ind w:left="3600" w:firstLine="720"/>
        <w:rPr>
          <w:lang w:val="en-US"/>
        </w:rPr>
      </w:pPr>
      <w:r>
        <w:rPr>
          <w:lang w:val="en-US"/>
        </w:rPr>
        <w:t>S = Sight (how far can the NPC see?)</w:t>
      </w:r>
    </w:p>
    <w:p w14:paraId="5A1ED36A" w14:textId="77777777" w:rsidR="0017636D" w:rsidRDefault="0017636D" w:rsidP="006A144F">
      <w:pPr>
        <w:spacing w:after="0"/>
        <w:ind w:left="3600" w:firstLine="720"/>
        <w:rPr>
          <w:lang w:val="en-US"/>
        </w:rPr>
      </w:pPr>
      <w:r>
        <w:rPr>
          <w:lang w:val="en-US"/>
        </w:rPr>
        <w:t xml:space="preserve">Dt = Distance factor for Type </w:t>
      </w:r>
      <w:r w:rsidRPr="003E7C3C">
        <w:rPr>
          <w:i/>
          <w:iCs/>
          <w:lang w:val="en-US"/>
        </w:rPr>
        <w:t>t</w:t>
      </w:r>
    </w:p>
    <w:p w14:paraId="483B6613" w14:textId="45A8A4CE" w:rsidR="006A144F" w:rsidRDefault="0017636D" w:rsidP="006A144F">
      <w:pPr>
        <w:spacing w:after="0"/>
        <w:ind w:left="3600" w:firstLine="720"/>
        <w:rPr>
          <w:i/>
          <w:iCs/>
          <w:lang w:val="en-US"/>
        </w:rPr>
      </w:pPr>
      <w:r>
        <w:rPr>
          <w:lang w:val="en-US"/>
        </w:rPr>
        <w:t xml:space="preserve">Wt = Weight factor for Type </w:t>
      </w:r>
      <w:r w:rsidRPr="003E7C3C">
        <w:rPr>
          <w:i/>
          <w:iCs/>
          <w:lang w:val="en-US"/>
        </w:rPr>
        <w:t>t</w:t>
      </w:r>
    </w:p>
    <w:p w14:paraId="71C75032" w14:textId="77777777" w:rsidR="006A144F" w:rsidRPr="006A144F" w:rsidRDefault="006A144F" w:rsidP="006A144F">
      <w:pPr>
        <w:spacing w:after="0"/>
        <w:ind w:left="3600" w:firstLine="720"/>
        <w:rPr>
          <w:i/>
          <w:iCs/>
          <w:lang w:val="en-US"/>
        </w:rPr>
      </w:pPr>
    </w:p>
    <w:p w14:paraId="702EA100" w14:textId="6CDE65DA" w:rsidR="000D6043" w:rsidRDefault="00934ED7">
      <w:pPr>
        <w:rPr>
          <w:b/>
          <w:bCs/>
          <w:sz w:val="32"/>
          <w:szCs w:val="32"/>
          <w:lang w:val="en-US"/>
        </w:rPr>
      </w:pPr>
      <w:r w:rsidRPr="00235420">
        <w:rPr>
          <w:b/>
          <w:bCs/>
          <w:sz w:val="32"/>
          <w:szCs w:val="32"/>
          <w:lang w:val="en-US"/>
        </w:rPr>
        <w:t>Tools</w:t>
      </w:r>
      <w:r w:rsidR="00631E2A" w:rsidRPr="00235420">
        <w:rPr>
          <w:b/>
          <w:bCs/>
          <w:sz w:val="32"/>
          <w:szCs w:val="32"/>
          <w:lang w:val="en-US"/>
        </w:rPr>
        <w:t xml:space="preserve"> required for a cyberpunk style city</w:t>
      </w:r>
      <w:r w:rsidR="006F0502">
        <w:rPr>
          <w:b/>
          <w:bCs/>
          <w:sz w:val="32"/>
          <w:szCs w:val="32"/>
          <w:lang w:val="en-US"/>
        </w:rPr>
        <w:t>/what am I going to work on</w:t>
      </w:r>
      <w:r w:rsidR="00631E2A" w:rsidRPr="00235420">
        <w:rPr>
          <w:b/>
          <w:bCs/>
          <w:sz w:val="32"/>
          <w:szCs w:val="32"/>
          <w:lang w:val="en-US"/>
        </w:rPr>
        <w:t>:</w:t>
      </w:r>
    </w:p>
    <w:p w14:paraId="78BADA16" w14:textId="22A4B6B4" w:rsidR="000D6043" w:rsidRPr="000D6043" w:rsidRDefault="00F96D54">
      <w:pPr>
        <w:rPr>
          <w:b/>
          <w:bCs/>
          <w:sz w:val="28"/>
          <w:szCs w:val="28"/>
          <w:lang w:val="en-US"/>
        </w:rPr>
      </w:pPr>
      <w:r>
        <w:rPr>
          <w:b/>
          <w:bCs/>
          <w:sz w:val="28"/>
          <w:szCs w:val="28"/>
          <w:lang w:val="en-US"/>
        </w:rPr>
        <w:t>Node</w:t>
      </w:r>
      <w:r w:rsidR="000D6043" w:rsidRPr="000D6043">
        <w:rPr>
          <w:b/>
          <w:bCs/>
          <w:sz w:val="28"/>
          <w:szCs w:val="28"/>
          <w:lang w:val="en-US"/>
        </w:rPr>
        <w:t xml:space="preserve"> placement system</w:t>
      </w:r>
    </w:p>
    <w:p w14:paraId="3079662A" w14:textId="43AB66DE" w:rsidR="00A24E05" w:rsidRDefault="00CD3EAD">
      <w:pPr>
        <w:rPr>
          <w:lang w:val="en-US"/>
        </w:rPr>
      </w:pPr>
      <w:r>
        <w:rPr>
          <w:lang w:val="en-US"/>
        </w:rPr>
        <w:t xml:space="preserve">A </w:t>
      </w:r>
      <w:r w:rsidR="00BE11F0">
        <w:rPr>
          <w:lang w:val="en-US"/>
        </w:rPr>
        <w:t>node</w:t>
      </w:r>
      <w:r>
        <w:rPr>
          <w:lang w:val="en-US"/>
        </w:rPr>
        <w:t xml:space="preserve"> placement system, to determine where roads are located. Based on this pre-defined roadmap</w:t>
      </w:r>
      <w:r w:rsidR="00073D48">
        <w:rPr>
          <w:lang w:val="en-US"/>
        </w:rPr>
        <w:t>, the city blocks are generated</w:t>
      </w:r>
      <w:r w:rsidR="00774305">
        <w:rPr>
          <w:noProof/>
          <w:lang w:val="en-US"/>
        </w:rPr>
        <mc:AlternateContent>
          <mc:Choice Requires="wpg">
            <w:drawing>
              <wp:anchor distT="0" distB="0" distL="114300" distR="114300" simplePos="0" relativeHeight="251676672" behindDoc="0" locked="0" layoutInCell="1" allowOverlap="1" wp14:anchorId="03FE190F" wp14:editId="73BE1BE5">
                <wp:simplePos x="0" y="0"/>
                <wp:positionH relativeFrom="page">
                  <wp:posOffset>5060950</wp:posOffset>
                </wp:positionH>
                <wp:positionV relativeFrom="paragraph">
                  <wp:posOffset>588645</wp:posOffset>
                </wp:positionV>
                <wp:extent cx="2711450" cy="2044700"/>
                <wp:effectExtent l="0" t="0" r="0" b="0"/>
                <wp:wrapTight wrapText="bothSides">
                  <wp:wrapPolygon edited="0">
                    <wp:start x="0" y="0"/>
                    <wp:lineTo x="0" y="21332"/>
                    <wp:lineTo x="21398" y="21332"/>
                    <wp:lineTo x="21398"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711450" cy="2044700"/>
                          <a:chOff x="0" y="0"/>
                          <a:chExt cx="2884805" cy="2157095"/>
                        </a:xfrm>
                      </wpg:grpSpPr>
                      <pic:pic xmlns:pic="http://schemas.openxmlformats.org/drawingml/2006/picture">
                        <pic:nvPicPr>
                          <pic:cNvPr id="19" name="Picture 19" descr="Diagram, schematic&#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9340" t="76879" r="22549"/>
                          <a:stretch/>
                        </pic:blipFill>
                        <pic:spPr bwMode="auto">
                          <a:xfrm>
                            <a:off x="0" y="0"/>
                            <a:ext cx="2884805" cy="2157095"/>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0" y="1952018"/>
                            <a:ext cx="1167130" cy="174625"/>
                          </a:xfrm>
                          <a:prstGeom prst="rect">
                            <a:avLst/>
                          </a:prstGeom>
                          <a:solidFill>
                            <a:prstClr val="white"/>
                          </a:solidFill>
                          <a:ln>
                            <a:noFill/>
                          </a:ln>
                        </wps:spPr>
                        <wps:txbx>
                          <w:txbxContent>
                            <w:p w14:paraId="3DE21290" w14:textId="70AEAA07" w:rsidR="002B278D" w:rsidRPr="005546D1" w:rsidRDefault="002B278D" w:rsidP="002B278D">
                              <w:pPr>
                                <w:pStyle w:val="Caption"/>
                                <w:rPr>
                                  <w:noProof/>
                                </w:rPr>
                              </w:pPr>
                              <w:r>
                                <w:t xml:space="preserve">Figure </w:t>
                              </w:r>
                              <w:r w:rsidR="000F47D3">
                                <w:fldChar w:fldCharType="begin"/>
                              </w:r>
                              <w:r w:rsidR="000F47D3">
                                <w:instrText xml:space="preserve"> SEQ Figure \* ARABIC </w:instrText>
                              </w:r>
                              <w:r w:rsidR="000F47D3">
                                <w:fldChar w:fldCharType="separate"/>
                              </w:r>
                              <w:r>
                                <w:rPr>
                                  <w:noProof/>
                                </w:rPr>
                                <w:t>1</w:t>
                              </w:r>
                              <w:r w:rsidR="000F47D3">
                                <w:rPr>
                                  <w:noProof/>
                                </w:rPr>
                                <w:fldChar w:fldCharType="end"/>
                              </w:r>
                              <w:r>
                                <w:t xml:space="preserve"> Splin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FE190F" id="Group 21" o:spid="_x0000_s1026" style="position:absolute;margin-left:398.5pt;margin-top:46.35pt;width:213.5pt;height:161pt;z-index:251676672;mso-position-horizontal-relative:page;mso-width-relative:margin;mso-height-relative:margin" coordsize="28848,215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RmxXGfGX9oX&#10;4Mfs+eHG8WfGb4j6T4esVbHnaldLHu+gPJoA7Sis3wp4u0Dxv4bsvF3hbU4b7TdRtluLK8t23JNE&#10;wyrA9wRWgr7uCtADqKM+1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Jx1pCyjqaGxnmq2o39ppdnLqN/cLFDDGWkkc4CgDkmhtR1Y4xlKSSRZ3r60ua4n4Q/&#10;G/wd8a7fUtU8DGWex0++a1W+aMiO4ZR8xQ91zxmu0K4HWpjKM48y2NcRh62FqulVi4yW6e47NFA6&#10;UVRi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pD1zS0Y56UAeb/tb&#10;+FpPGf7N3jTw7DHukufD10sa+/lk14Z/wRo8YW+u/smR+HxL+80nVriGRM9AW3D+dfV+u6fFq2k3&#10;WmXC7kuIGjZfUEEYr4T/AOCVcr/DH9o34tfs93T7VsdXkuLSPP8ACJGXj/gJWvFxl6ecUKv8ycf1&#10;P03h/wD4UPDrM8H9qlKnWXpflf5n3sOmVFOpop1e0fm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1vcdqdQRmgBrjjOK/P26uF+BP8AwWC8&#10;64Iis/GOmgbs7QWdMfnuSv0EYEjAr5V/bc/Y98cfG348fDn4m/DmWG0uNH1I/wBrX8jY8qBfnBx3&#10;O4bf+BV5WbUalSlCdNXlCSa/U++8P80wOCx2Jw+Oly0q9GpBt7JtXi/vR9URtuXIPWnVXsIpYLOO&#10;Gd9zqgDN6nFWK9VbHwcrKTsFFFFBI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Diagram, schematic&#10;&#10;Description automatically generated" style="position:absolute;width:28848;height:2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">
                  <v:imagedata r:id="rId18" o:title="Diagram, schematic&#10;&#10;Description automatically generated" croptop="50383f" cropleft="6121f" cropright="14778f"/>
                </v:shape>
                <v:shapetype id="_x0000_t202" coordsize="21600,21600" o:spt="202" path="m,l,21600r21600,l21600,xe">
                  <v:stroke joinstyle="miter"/>
                  <v:path gradientshapeok="t" o:connecttype="rect"/>
                </v:shapetype>
                <v:shape id="Text Box 20" o:spid="_x0000_s1028" type="#_x0000_t202" style="position:absolute;top:19520;width:11671;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3DE21290" w14:textId="70AEAA07" w:rsidR="002B278D" w:rsidRPr="005546D1" w:rsidRDefault="002B278D" w:rsidP="002B278D">
                        <w:pPr>
                          <w:pStyle w:val="Caption"/>
                          <w:rPr>
                            <w:noProof/>
                          </w:rPr>
                        </w:pPr>
                        <w:r>
                          <w:t xml:space="preserve">Figure </w:t>
                        </w:r>
                        <w:r w:rsidR="000F47D3">
                          <w:fldChar w:fldCharType="begin"/>
                        </w:r>
                        <w:r w:rsidR="000F47D3">
                          <w:instrText xml:space="preserve"> SEQ Figure \* ARABIC </w:instrText>
                        </w:r>
                        <w:r w:rsidR="000F47D3">
                          <w:fldChar w:fldCharType="separate"/>
                        </w:r>
                        <w:r>
                          <w:rPr>
                            <w:noProof/>
                          </w:rPr>
                          <w:t>1</w:t>
                        </w:r>
                        <w:r w:rsidR="000F47D3">
                          <w:rPr>
                            <w:noProof/>
                          </w:rPr>
                          <w:fldChar w:fldCharType="end"/>
                        </w:r>
                        <w:r>
                          <w:t xml:space="preserve"> Spline system</w:t>
                        </w:r>
                      </w:p>
                    </w:txbxContent>
                  </v:textbox>
                </v:shape>
                <w10:wrap type="tight" anchorx="page"/>
              </v:group>
            </w:pict>
          </mc:Fallback>
        </mc:AlternateContent>
      </w:r>
      <w:r w:rsidR="003170DF">
        <w:rPr>
          <w:lang w:val="en-US"/>
        </w:rPr>
        <w:t>, a rough layout of the city is created.</w:t>
      </w:r>
      <w:r w:rsidR="00476C7B">
        <w:rPr>
          <w:lang w:val="en-US"/>
        </w:rPr>
        <w:t xml:space="preserve"> </w:t>
      </w:r>
      <w:r w:rsidR="005D58A1">
        <w:rPr>
          <w:lang w:val="en-US"/>
        </w:rPr>
        <w:t>You can place/remove, move, connect/disconnect all nodes at will, giving a very large playing field, limited only by the user’s hardware specifications (can it handle that many buildings etc?)</w:t>
      </w:r>
    </w:p>
    <w:p w14:paraId="22563419" w14:textId="7CB9A97C" w:rsidR="000D6043" w:rsidRDefault="00511E38">
      <w:pPr>
        <w:rPr>
          <w:lang w:val="en-US"/>
        </w:rPr>
      </w:pPr>
      <w:r>
        <w:rPr>
          <w:lang w:val="en-US"/>
        </w:rPr>
        <w:t>These nodes</w:t>
      </w:r>
      <w:r w:rsidR="00C40933">
        <w:rPr>
          <w:lang w:val="en-US"/>
        </w:rPr>
        <w:t xml:space="preserve"> represent intersections</w:t>
      </w:r>
      <w:r w:rsidR="008B62D6">
        <w:rPr>
          <w:lang w:val="en-US"/>
        </w:rPr>
        <w:t xml:space="preserve"> (except that the traffic lights are </w:t>
      </w:r>
      <w:r w:rsidR="0037031E">
        <w:rPr>
          <w:lang w:val="en-US"/>
        </w:rPr>
        <w:t>non-existent, very unsafe</w:t>
      </w:r>
      <w:r w:rsidR="008B62D6">
        <w:rPr>
          <w:lang w:val="en-US"/>
        </w:rPr>
        <w:t>)</w:t>
      </w:r>
      <w:r w:rsidR="000D6043">
        <w:rPr>
          <w:lang w:val="en-US"/>
        </w:rPr>
        <w:t xml:space="preserve">. </w:t>
      </w:r>
      <w:r w:rsidR="006E3DA4">
        <w:rPr>
          <w:lang w:val="en-US"/>
        </w:rPr>
        <w:t xml:space="preserve">At the same time, these connections between nodes represent the streets themselves. </w:t>
      </w:r>
      <w:r w:rsidR="00640E3A">
        <w:rPr>
          <w:lang w:val="en-US"/>
        </w:rPr>
        <w:t>When all desired nodes have been placed, the city layout will be generated (where are all the city blocks located?</w:t>
      </w:r>
      <w:r w:rsidR="00410E77">
        <w:rPr>
          <w:lang w:val="en-US"/>
        </w:rPr>
        <w:t>)</w:t>
      </w:r>
      <w:r w:rsidR="001D4B44">
        <w:rPr>
          <w:lang w:val="en-US"/>
        </w:rPr>
        <w:t>. In figure 1, you can see a visualization.  The black dots (as said in the image, though possibly not readable due to my handwriting) represent the nodes (</w:t>
      </w:r>
      <w:r w:rsidR="00EF6C3B">
        <w:rPr>
          <w:lang w:val="en-US"/>
        </w:rPr>
        <w:t>simple GameObject with a MeshRenderer, collider and Node script</w:t>
      </w:r>
      <w:r w:rsidR="001D4B44">
        <w:rPr>
          <w:lang w:val="en-US"/>
        </w:rPr>
        <w:t>), and the red strokes represent the streets which get created because of the nodes being connected to any given node</w:t>
      </w:r>
      <w:r w:rsidR="00CA4F81">
        <w:rPr>
          <w:lang w:val="en-US"/>
        </w:rPr>
        <w:t xml:space="preserve">. </w:t>
      </w:r>
      <w:r w:rsidR="009A50F5">
        <w:rPr>
          <w:lang w:val="en-US"/>
        </w:rPr>
        <w:t xml:space="preserve">Based on the resulting map, </w:t>
      </w:r>
      <w:r w:rsidR="00BC3B3E">
        <w:rPr>
          <w:lang w:val="en-US"/>
        </w:rPr>
        <w:t>the city blocks are generated</w:t>
      </w:r>
      <w:r w:rsidR="0097387A">
        <w:rPr>
          <w:lang w:val="en-US"/>
        </w:rPr>
        <w:t xml:space="preserve"> (which is what the numbers 1/8 </w:t>
      </w:r>
      <w:r w:rsidR="00D25022">
        <w:rPr>
          <w:lang w:val="en-US"/>
        </w:rPr>
        <w:t>represent,</w:t>
      </w:r>
      <w:r w:rsidR="0097387A">
        <w:rPr>
          <w:lang w:val="en-US"/>
        </w:rPr>
        <w:t xml:space="preserve"> although 8 city blocks </w:t>
      </w:r>
      <w:r w:rsidR="005A4C65">
        <w:rPr>
          <w:lang w:val="en-US"/>
        </w:rPr>
        <w:t>is an</w:t>
      </w:r>
      <w:r w:rsidR="0097387A">
        <w:rPr>
          <w:lang w:val="en-US"/>
        </w:rPr>
        <w:t xml:space="preserve"> entirely </w:t>
      </w:r>
      <w:r w:rsidR="00080652">
        <w:rPr>
          <w:lang w:val="en-US"/>
        </w:rPr>
        <w:t>arbitrarily</w:t>
      </w:r>
      <w:r w:rsidR="00D70DC3">
        <w:rPr>
          <w:lang w:val="en-US"/>
        </w:rPr>
        <w:t xml:space="preserve"> </w:t>
      </w:r>
      <w:r w:rsidR="005A4C65">
        <w:rPr>
          <w:lang w:val="en-US"/>
        </w:rPr>
        <w:t xml:space="preserve">number </w:t>
      </w:r>
      <w:r w:rsidR="00D70DC3">
        <w:rPr>
          <w:lang w:val="en-US"/>
        </w:rPr>
        <w:t>of course</w:t>
      </w:r>
      <w:r w:rsidR="00EB2B49">
        <w:rPr>
          <w:lang w:val="en-US"/>
        </w:rPr>
        <w:t>)</w:t>
      </w:r>
      <w:r w:rsidR="00702844">
        <w:rPr>
          <w:lang w:val="en-US"/>
        </w:rPr>
        <w:t>.</w:t>
      </w:r>
      <w:r w:rsidR="00EB2B49">
        <w:rPr>
          <w:lang w:val="en-US"/>
        </w:rPr>
        <w:t xml:space="preserve"> </w:t>
      </w:r>
    </w:p>
    <w:p w14:paraId="3BAFD90C" w14:textId="594D08F6" w:rsidR="00EB2B49" w:rsidRDefault="00EB2B49">
      <w:pPr>
        <w:rPr>
          <w:lang w:val="en-US"/>
        </w:rPr>
      </w:pPr>
      <w:r>
        <w:rPr>
          <w:lang w:val="en-US"/>
        </w:rPr>
        <w:t xml:space="preserve">To correctly determine </w:t>
      </w:r>
      <w:r w:rsidR="00CA4F81">
        <w:rPr>
          <w:lang w:val="en-US"/>
        </w:rPr>
        <w:t>where</w:t>
      </w:r>
      <w:r>
        <w:rPr>
          <w:lang w:val="en-US"/>
        </w:rPr>
        <w:t xml:space="preserve"> road</w:t>
      </w:r>
      <w:r w:rsidR="00392DBD">
        <w:rPr>
          <w:lang w:val="en-US"/>
        </w:rPr>
        <w:t xml:space="preserve"> meshes should be instantiated, </w:t>
      </w:r>
      <w:r w:rsidR="00FC2EFC">
        <w:rPr>
          <w:lang w:val="en-US"/>
        </w:rPr>
        <w:t>we’ll have to take the connected nodes into account.</w:t>
      </w:r>
      <w:r w:rsidR="00493874">
        <w:rPr>
          <w:lang w:val="en-US"/>
        </w:rPr>
        <w:t xml:space="preserve"> </w:t>
      </w:r>
      <w:r w:rsidR="00F54519">
        <w:rPr>
          <w:lang w:val="en-US"/>
        </w:rPr>
        <w:t>Every node will receive an “intersection mesh”</w:t>
      </w:r>
      <w:r w:rsidR="00967FF3">
        <w:rPr>
          <w:lang w:val="en-US"/>
        </w:rPr>
        <w:t>, which is a simple plane.</w:t>
      </w:r>
      <w:r w:rsidR="00E13628">
        <w:rPr>
          <w:lang w:val="en-US"/>
        </w:rPr>
        <w:t xml:space="preserve"> Of both the intersections, I find the vertices of those planes that are closest to </w:t>
      </w:r>
      <w:r w:rsidR="001B2A6F">
        <w:rPr>
          <w:lang w:val="en-US"/>
        </w:rPr>
        <w:t>each other</w:t>
      </w:r>
      <w:r w:rsidR="00E13628">
        <w:rPr>
          <w:lang w:val="en-US"/>
        </w:rPr>
        <w:t xml:space="preserve"> and based on those vertices, generate a procedural road mesh. </w:t>
      </w:r>
    </w:p>
    <w:p w14:paraId="3EE6AF69" w14:textId="5D3EF73C" w:rsidR="0002495A" w:rsidRDefault="0002495A">
      <w:pPr>
        <w:rPr>
          <w:b/>
          <w:bCs/>
          <w:sz w:val="28"/>
          <w:szCs w:val="28"/>
          <w:lang w:val="en-US"/>
        </w:rPr>
      </w:pPr>
      <w:r>
        <w:rPr>
          <w:noProof/>
          <w:lang w:val="en-US"/>
        </w:rPr>
        <mc:AlternateContent>
          <mc:Choice Requires="wpg">
            <w:drawing>
              <wp:anchor distT="0" distB="0" distL="114300" distR="114300" simplePos="0" relativeHeight="251668480" behindDoc="0" locked="0" layoutInCell="1" allowOverlap="1" wp14:anchorId="603DBBED" wp14:editId="0B204724">
                <wp:simplePos x="0" y="0"/>
                <wp:positionH relativeFrom="page">
                  <wp:align>right</wp:align>
                </wp:positionH>
                <wp:positionV relativeFrom="paragraph">
                  <wp:posOffset>85576</wp:posOffset>
                </wp:positionV>
                <wp:extent cx="4469765" cy="1885950"/>
                <wp:effectExtent l="0" t="0" r="6985" b="0"/>
                <wp:wrapTight wrapText="bothSides">
                  <wp:wrapPolygon edited="0">
                    <wp:start x="0" y="0"/>
                    <wp:lineTo x="0" y="21382"/>
                    <wp:lineTo x="21542" y="21382"/>
                    <wp:lineTo x="21542"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4469765" cy="1885950"/>
                          <a:chOff x="0" y="0"/>
                          <a:chExt cx="5015865" cy="2109591"/>
                        </a:xfrm>
                      </wpg:grpSpPr>
                      <pic:pic xmlns:pic="http://schemas.openxmlformats.org/drawingml/2006/picture">
                        <pic:nvPicPr>
                          <pic:cNvPr id="11" name="Picture 11" descr="A picture containing diagram&#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3982" t="38489"/>
                          <a:stretch/>
                        </pic:blipFill>
                        <pic:spPr bwMode="auto">
                          <a:xfrm>
                            <a:off x="0" y="0"/>
                            <a:ext cx="5015865" cy="2101850"/>
                          </a:xfrm>
                          <a:prstGeom prst="rect">
                            <a:avLst/>
                          </a:prstGeom>
                          <a:noFill/>
                          <a:ln>
                            <a:noFill/>
                          </a:ln>
                          <a:extLst>
                            <a:ext uri="{53640926-AAD7-44D8-BBD7-CCE9431645EC}">
                              <a14:shadowObscured xmlns:a14="http://schemas.microsoft.com/office/drawing/2010/main"/>
                            </a:ext>
                          </a:extLst>
                        </pic:spPr>
                      </pic:pic>
                      <wps:wsp>
                        <wps:cNvPr id="13" name="Text Box 13"/>
                        <wps:cNvSpPr txBox="1"/>
                        <wps:spPr>
                          <a:xfrm>
                            <a:off x="4838" y="1978781"/>
                            <a:ext cx="1127125" cy="130810"/>
                          </a:xfrm>
                          <a:prstGeom prst="rect">
                            <a:avLst/>
                          </a:prstGeom>
                          <a:solidFill>
                            <a:prstClr val="white"/>
                          </a:solidFill>
                          <a:ln>
                            <a:noFill/>
                          </a:ln>
                        </wps:spPr>
                        <wps:txbx>
                          <w:txbxContent>
                            <w:p w14:paraId="74513E7B" w14:textId="3B671213" w:rsidR="00B83DD5" w:rsidRPr="00277BDF" w:rsidRDefault="00B83DD5" w:rsidP="00B83DD5">
                              <w:pPr>
                                <w:pStyle w:val="Caption"/>
                                <w:rPr>
                                  <w:noProof/>
                                </w:rPr>
                              </w:pPr>
                              <w:r>
                                <w:t xml:space="preserve">Figure </w:t>
                              </w:r>
                              <w:r w:rsidR="002B278D">
                                <w:t xml:space="preserve">2 </w:t>
                              </w:r>
                              <w:r>
                                <w:t xml:space="preserve"> Building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3DBBED" id="Group 17" o:spid="_x0000_s1029" style="position:absolute;margin-left:300.75pt;margin-top:6.75pt;width:351.95pt;height:148.5pt;z-index:251668480;mso-position-horizontal:right;mso-position-horizontal-relative:page;mso-width-relative:margin;mso-height-relative:margin" coordsize="50158,210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">
                <v:shape id="Picture 11" o:spid="_x0000_s1030" type="#_x0000_t75" alt="A picture containing diagram&#10;&#10;Description automatically generated" style="position:absolute;width:50158;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">
                  <v:imagedata r:id="rId20" o:title="A picture containing diagram&#10;&#10;Description automatically generated" croptop="25224f" cropleft="2610f"/>
                </v:shape>
                <v:shape id="Text Box 13" o:spid="_x0000_s1031" type="#_x0000_t202" style="position:absolute;left:48;top:19787;width:11271;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74513E7B" w14:textId="3B671213" w:rsidR="00B83DD5" w:rsidRPr="00277BDF" w:rsidRDefault="00B83DD5" w:rsidP="00B83DD5">
                        <w:pPr>
                          <w:pStyle w:val="Caption"/>
                          <w:rPr>
                            <w:noProof/>
                          </w:rPr>
                        </w:pPr>
                        <w:r>
                          <w:t xml:space="preserve">Figure </w:t>
                        </w:r>
                        <w:r w:rsidR="002B278D">
                          <w:t xml:space="preserve">2 </w:t>
                        </w:r>
                        <w:r>
                          <w:t xml:space="preserve"> Building layout</w:t>
                        </w:r>
                      </w:p>
                    </w:txbxContent>
                  </v:textbox>
                </v:shape>
                <w10:wrap type="tight" anchorx="page"/>
              </v:group>
            </w:pict>
          </mc:Fallback>
        </mc:AlternateContent>
      </w:r>
      <w:r w:rsidR="00220089" w:rsidRPr="00220089">
        <w:rPr>
          <w:b/>
          <w:bCs/>
          <w:sz w:val="28"/>
          <w:szCs w:val="28"/>
          <w:lang w:val="en-US"/>
        </w:rPr>
        <w:t>Building procedural generation</w:t>
      </w:r>
    </w:p>
    <w:p w14:paraId="0C023F08" w14:textId="0D557042" w:rsidR="00DA4CE0" w:rsidRDefault="00B50F88">
      <w:pPr>
        <w:rPr>
          <w:lang w:val="en-US"/>
        </w:rPr>
      </w:pPr>
      <w:r>
        <w:rPr>
          <w:lang w:val="en-US"/>
        </w:rPr>
        <w:t>To generate the procedural buildings themselves</w:t>
      </w:r>
      <w:r w:rsidR="00CE1110">
        <w:rPr>
          <w:lang w:val="en-US"/>
        </w:rPr>
        <w:t>, the CityBlockGenerator can choose from 2 types of buildings, Houses and Skyscrapers.</w:t>
      </w:r>
      <w:r w:rsidR="00DA4CE0">
        <w:rPr>
          <w:lang w:val="en-US"/>
        </w:rPr>
        <w:t xml:space="preserve"> I can create any </w:t>
      </w:r>
      <w:r w:rsidR="007B3AEB">
        <w:rPr>
          <w:lang w:val="en-US"/>
        </w:rPr>
        <w:t>number of prefabs for those buildings, and a random building will be chosen based on the building type.</w:t>
      </w:r>
      <w:r w:rsidR="00466669">
        <w:rPr>
          <w:lang w:val="en-US"/>
        </w:rPr>
        <w:t xml:space="preserve"> </w:t>
      </w:r>
    </w:p>
    <w:p w14:paraId="3D458E58" w14:textId="38DC24FC" w:rsidR="00CA6920" w:rsidRDefault="00CE1110">
      <w:pPr>
        <w:rPr>
          <w:lang w:val="en-US"/>
        </w:rPr>
      </w:pPr>
      <w:r>
        <w:rPr>
          <w:lang w:val="en-US"/>
        </w:rPr>
        <w:t xml:space="preserve"> </w:t>
      </w:r>
      <w:r w:rsidR="00A71F4C">
        <w:rPr>
          <w:lang w:val="en-US"/>
        </w:rPr>
        <w:t xml:space="preserve">I can create a new Skyscraper prefab, </w:t>
      </w:r>
      <w:r w:rsidR="00971829">
        <w:rPr>
          <w:lang w:val="en-US"/>
        </w:rPr>
        <w:t>add a set of stacks/building blocks to that prefab</w:t>
      </w:r>
      <w:r w:rsidR="0027365D">
        <w:rPr>
          <w:lang w:val="en-US"/>
        </w:rPr>
        <w:t xml:space="preserve">, and the script can only choose from those blocks. This should prevent the “bowl of oatmeal”, because it’s impossible for </w:t>
      </w:r>
      <w:r w:rsidR="0027365D" w:rsidRPr="0027365D">
        <w:rPr>
          <w:i/>
          <w:iCs/>
          <w:lang w:val="en-US"/>
        </w:rPr>
        <w:t>all</w:t>
      </w:r>
      <w:r w:rsidR="0027365D">
        <w:rPr>
          <w:lang w:val="en-US"/>
        </w:rPr>
        <w:t xml:space="preserve"> stacks to be mixed (except if the user chooses to only </w:t>
      </w:r>
      <w:r w:rsidR="0027365D">
        <w:rPr>
          <w:lang w:val="en-US"/>
        </w:rPr>
        <w:lastRenderedPageBreak/>
        <w:t>have 1 building prefab for each type for example.)</w:t>
      </w:r>
      <w:r w:rsidR="00B817E4">
        <w:rPr>
          <w:lang w:val="en-US"/>
        </w:rPr>
        <w:t xml:space="preserve"> </w:t>
      </w:r>
      <w:r w:rsidR="002A3C74">
        <w:rPr>
          <w:lang w:val="en-US"/>
        </w:rPr>
        <w:t xml:space="preserve">A building </w:t>
      </w:r>
      <w:r w:rsidR="00610F52">
        <w:rPr>
          <w:lang w:val="en-US"/>
        </w:rPr>
        <w:t>consists of 3 stack types: a floor, middle stacks, and a roof</w:t>
      </w:r>
      <w:r w:rsidR="004F68C9">
        <w:rPr>
          <w:lang w:val="en-US"/>
        </w:rPr>
        <w:t xml:space="preserve"> (although in my end-result only middle stacks and roofs are used due to time constraints for the artist I’m working together with)</w:t>
      </w:r>
      <w:r w:rsidR="0051559D">
        <w:rPr>
          <w:lang w:val="en-US"/>
        </w:rPr>
        <w:t>.</w:t>
      </w:r>
      <w:r w:rsidR="00947D71">
        <w:rPr>
          <w:lang w:val="en-US"/>
        </w:rPr>
        <w:t xml:space="preserve"> </w:t>
      </w:r>
      <w:r w:rsidR="00947D71" w:rsidRPr="00947D71">
        <w:rPr>
          <w:i/>
          <w:iCs/>
          <w:lang w:val="en-US"/>
        </w:rPr>
        <w:t>After generation</w:t>
      </w:r>
      <w:r w:rsidR="00947D71">
        <w:rPr>
          <w:lang w:val="en-US"/>
        </w:rPr>
        <w:t xml:space="preserve">, the user is able </w:t>
      </w:r>
      <w:r w:rsidR="004431E0">
        <w:rPr>
          <w:lang w:val="en-US"/>
        </w:rPr>
        <w:t>to select any city block &gt; any building in that city block &gt; any stack/building block in that building and swap that stack with other stacks to see how they fit within the building.</w:t>
      </w:r>
      <w:r w:rsidR="00BA7418">
        <w:rPr>
          <w:lang w:val="en-US"/>
        </w:rPr>
        <w:t xml:space="preserve"> This allows for complete control</w:t>
      </w:r>
      <w:r w:rsidR="00EE0E53">
        <w:rPr>
          <w:lang w:val="en-US"/>
        </w:rPr>
        <w:t xml:space="preserve"> &amp; flexibility.</w:t>
      </w:r>
      <w:r w:rsidR="00602E41">
        <w:rPr>
          <w:lang w:val="en-US"/>
        </w:rPr>
        <w:t xml:space="preserve"> </w:t>
      </w:r>
    </w:p>
    <w:p w14:paraId="7083B9A0" w14:textId="76BAB134" w:rsidR="0052777D" w:rsidRDefault="0052777D">
      <w:pPr>
        <w:rPr>
          <w:lang w:val="en-US"/>
        </w:rPr>
      </w:pPr>
      <w:r>
        <w:rPr>
          <w:lang w:val="en-US"/>
        </w:rPr>
        <w:t xml:space="preserve">A stack can also receive a certain amount of “billboards” assigned to them, </w:t>
      </w:r>
      <w:r w:rsidR="00D4059C">
        <w:rPr>
          <w:lang w:val="en-US"/>
        </w:rPr>
        <w:t xml:space="preserve">which is fitting for the cyberpunk style. </w:t>
      </w:r>
      <w:r w:rsidR="00BB6C55">
        <w:rPr>
          <w:lang w:val="en-US"/>
        </w:rPr>
        <w:t>By default, these billboards are only enabled for skyscrapers but if the user wishes, they can of course enable them for houses as well.</w:t>
      </w:r>
    </w:p>
    <w:p w14:paraId="5B2F891C" w14:textId="50ADF9D1" w:rsidR="000C1876" w:rsidRPr="00CA6920" w:rsidRDefault="00BE5C51">
      <w:pPr>
        <w:rPr>
          <w:lang w:val="en-US"/>
        </w:rPr>
      </w:pPr>
      <w:r>
        <w:rPr>
          <w:noProof/>
          <w:lang w:val="en-US"/>
        </w:rPr>
        <mc:AlternateContent>
          <mc:Choice Requires="wpg">
            <w:drawing>
              <wp:anchor distT="0" distB="0" distL="114300" distR="114300" simplePos="0" relativeHeight="251672576" behindDoc="0" locked="0" layoutInCell="1" allowOverlap="1" wp14:anchorId="32907B94" wp14:editId="3D559467">
                <wp:simplePos x="0" y="0"/>
                <wp:positionH relativeFrom="page">
                  <wp:align>right</wp:align>
                </wp:positionH>
                <wp:positionV relativeFrom="paragraph">
                  <wp:posOffset>5491</wp:posOffset>
                </wp:positionV>
                <wp:extent cx="3959860" cy="2204720"/>
                <wp:effectExtent l="0" t="0" r="2540" b="5080"/>
                <wp:wrapTight wrapText="bothSides">
                  <wp:wrapPolygon edited="0">
                    <wp:start x="0" y="0"/>
                    <wp:lineTo x="0" y="21463"/>
                    <wp:lineTo x="21510" y="21463"/>
                    <wp:lineTo x="21510"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3959860" cy="2204720"/>
                          <a:chOff x="0" y="0"/>
                          <a:chExt cx="4600334" cy="2617924"/>
                        </a:xfrm>
                      </wpg:grpSpPr>
                      <pic:pic xmlns:pic="http://schemas.openxmlformats.org/drawingml/2006/picture">
                        <pic:nvPicPr>
                          <pic:cNvPr id="14" name="Picture 14" descr="A picture containing engineering drawing&#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t="42950" b="21869"/>
                          <a:stretch/>
                        </pic:blipFill>
                        <pic:spPr bwMode="auto">
                          <a:xfrm>
                            <a:off x="4839" y="0"/>
                            <a:ext cx="4595495" cy="2617470"/>
                          </a:xfrm>
                          <a:prstGeom prst="rect">
                            <a:avLst/>
                          </a:prstGeom>
                          <a:noFill/>
                          <a:ln>
                            <a:noFill/>
                          </a:ln>
                          <a:extLst>
                            <a:ext uri="{53640926-AAD7-44D8-BBD7-CCE9431645EC}">
                              <a14:shadowObscured xmlns:a14="http://schemas.microsoft.com/office/drawing/2010/main"/>
                            </a:ext>
                          </a:extLst>
                        </pic:spPr>
                      </pic:pic>
                      <wps:wsp>
                        <wps:cNvPr id="15" name="Text Box 15"/>
                        <wps:cNvSpPr txBox="1"/>
                        <wps:spPr>
                          <a:xfrm>
                            <a:off x="0" y="2467429"/>
                            <a:ext cx="996315" cy="150495"/>
                          </a:xfrm>
                          <a:prstGeom prst="rect">
                            <a:avLst/>
                          </a:prstGeom>
                          <a:solidFill>
                            <a:prstClr val="white"/>
                          </a:solidFill>
                          <a:ln>
                            <a:noFill/>
                          </a:ln>
                        </wps:spPr>
                        <wps:txbx>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907B94" id="Group 16" o:spid="_x0000_s1032" style="position:absolute;margin-left:260.6pt;margin-top:.45pt;width:311.8pt;height:173.6pt;z-index:251672576;mso-position-horizontal:right;mso-position-horizontal-relative:page;mso-width-relative:margin;mso-height-relative:margin" coordsize="46003,26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">
                <v:shape id="Picture 14" o:spid="_x0000_s1033" type="#_x0000_t75" alt="A picture containing engineering drawing&#10;&#10;Description automatically generated" style="position:absolute;left:48;width:45955;height:2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">
                  <v:imagedata r:id="rId22" o:title="A picture containing engineering drawing&#10;&#10;Description automatically generated" croptop="28148f" cropbottom="14332f"/>
                </v:shape>
                <v:shape id="Text Box 15" o:spid="_x0000_s1034" type="#_x0000_t202" style="position:absolute;top:24674;width:9963;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v:textbox>
                </v:shape>
                <w10:wrap type="tight" anchorx="page"/>
              </v:group>
            </w:pict>
          </mc:Fallback>
        </mc:AlternateContent>
      </w:r>
      <w:r w:rsidR="00235420" w:rsidRPr="00235420">
        <w:rPr>
          <w:b/>
          <w:bCs/>
          <w:sz w:val="28"/>
          <w:szCs w:val="28"/>
          <w:lang w:val="en-US"/>
        </w:rPr>
        <w:t>City procedural generation</w:t>
      </w:r>
    </w:p>
    <w:p w14:paraId="0DC52190" w14:textId="4BBA1A08" w:rsidR="00B83DD5" w:rsidRDefault="00377685">
      <w:pPr>
        <w:rPr>
          <w:lang w:val="en-US"/>
        </w:rPr>
      </w:pPr>
      <w:r>
        <w:rPr>
          <w:lang w:val="en-US"/>
        </w:rPr>
        <w:t xml:space="preserve">As mentioned before (Procedural Techniques/Tools), I </w:t>
      </w:r>
      <w:r w:rsidR="0004338A">
        <w:rPr>
          <w:lang w:val="en-US"/>
        </w:rPr>
        <w:t xml:space="preserve">am planning to adjust the “Utility function” </w:t>
      </w:r>
      <w:r w:rsidR="00957CDA">
        <w:rPr>
          <w:lang w:val="en-US"/>
        </w:rPr>
        <w:t>(</w:t>
      </w:r>
      <w:r w:rsidR="0004338A">
        <w:rPr>
          <w:lang w:val="en-US"/>
        </w:rPr>
        <w:t>often used for AI characters in games</w:t>
      </w:r>
      <w:r w:rsidR="00957CDA">
        <w:rPr>
          <w:lang w:val="en-US"/>
        </w:rPr>
        <w:t>)</w:t>
      </w:r>
      <w:r w:rsidR="0004338A">
        <w:rPr>
          <w:lang w:val="en-US"/>
        </w:rPr>
        <w:t xml:space="preserve"> to determine what kind of building should be generated (tall skyscraper in the center of the city, or a civilian property with only a few floors and a different appearance than a corporate building)</w:t>
      </w:r>
      <w:r w:rsidR="00B83DD5">
        <w:rPr>
          <w:lang w:val="en-US"/>
        </w:rPr>
        <w:t>.</w:t>
      </w:r>
      <w:r w:rsidR="00C6740A">
        <w:rPr>
          <w:lang w:val="en-US"/>
        </w:rPr>
        <w:t xml:space="preserve"> </w:t>
      </w:r>
      <w:r w:rsidR="00B83DD5">
        <w:rPr>
          <w:lang w:val="en-US"/>
        </w:rPr>
        <w:t xml:space="preserve">See </w:t>
      </w:r>
      <w:r w:rsidR="00C6740A">
        <w:rPr>
          <w:lang w:val="en-US"/>
        </w:rPr>
        <w:t>Figure 2 to see a visualization of this.</w:t>
      </w:r>
      <w:r w:rsidR="00716DA1">
        <w:rPr>
          <w:lang w:val="en-US"/>
        </w:rPr>
        <w:t xml:space="preserve"> </w:t>
      </w:r>
      <w:r w:rsidR="00170EA9">
        <w:rPr>
          <w:lang w:val="en-US"/>
        </w:rPr>
        <w:t>During the 8-week project in term 4 last year, I implemented this formula for a “skunk NPC”.</w:t>
      </w:r>
    </w:p>
    <w:p w14:paraId="4C20758E" w14:textId="4EC68478" w:rsidR="000A78E7" w:rsidRPr="00371399" w:rsidRDefault="000A78E7">
      <w:pPr>
        <w:rPr>
          <w:sz w:val="24"/>
          <w:szCs w:val="24"/>
          <w:u w:val="single"/>
          <w:lang w:val="en-US"/>
        </w:rPr>
      </w:pPr>
      <w:r w:rsidRPr="00371399">
        <w:rPr>
          <w:sz w:val="24"/>
          <w:szCs w:val="24"/>
          <w:u w:val="single"/>
          <w:lang w:val="en-US"/>
        </w:rPr>
        <w:t>Utility function</w:t>
      </w:r>
    </w:p>
    <w:p w14:paraId="42BB91CC" w14:textId="7A0DCDD3" w:rsidR="000A78E7" w:rsidRDefault="00340C5D">
      <w:pPr>
        <w:rPr>
          <w:lang w:val="en-US"/>
        </w:rPr>
      </w:pPr>
      <w:r>
        <w:rPr>
          <w:lang w:val="en-US"/>
        </w:rPr>
        <w:t>Formula given during the Advanced Tools course</w:t>
      </w:r>
      <w:r w:rsidR="00CB6A55">
        <w:rPr>
          <w:lang w:val="en-US"/>
        </w:rPr>
        <w:t xml:space="preserve">, with </w:t>
      </w:r>
      <w:r w:rsidR="00676B78">
        <w:rPr>
          <w:lang w:val="en-US"/>
        </w:rPr>
        <w:t>changes</w:t>
      </w:r>
      <w:r w:rsidR="00CB6A55">
        <w:rPr>
          <w:lang w:val="en-US"/>
        </w:rPr>
        <w:t xml:space="preserve"> </w:t>
      </w:r>
      <w:r w:rsidR="00926B4E">
        <w:rPr>
          <w:lang w:val="en-US"/>
        </w:rPr>
        <w:t>done</w:t>
      </w:r>
      <w:r w:rsidR="00CB6A55">
        <w:rPr>
          <w:lang w:val="en-US"/>
        </w:rPr>
        <w:t xml:space="preserve"> by me to adjust </w:t>
      </w:r>
      <w:r w:rsidR="00CD0749">
        <w:rPr>
          <w:lang w:val="en-US"/>
        </w:rPr>
        <w:t>to</w:t>
      </w:r>
      <w:r w:rsidR="00CB6A55">
        <w:rPr>
          <w:lang w:val="en-US"/>
        </w:rPr>
        <w:t xml:space="preserve"> my idea</w:t>
      </w:r>
      <w:r>
        <w:rPr>
          <w:lang w:val="en-US"/>
        </w:rPr>
        <w:t>:</w:t>
      </w:r>
    </w:p>
    <w:p w14:paraId="38E80279" w14:textId="293EA539" w:rsidR="00B73316" w:rsidRPr="00090D0F" w:rsidRDefault="00B73316" w:rsidP="004612EF">
      <w:pPr>
        <w:spacing w:after="0"/>
        <w:jc w:val="both"/>
        <w:rPr>
          <w:rFonts w:eastAsiaTheme="minorEastAsia"/>
          <w:lang w:val="en-US"/>
        </w:rPr>
      </w:pPr>
      <m:oMathPara>
        <m:oMath>
          <m:r>
            <w:rPr>
              <w:rFonts w:ascii="Cambria Math" w:hAnsi="Cambria Math"/>
              <w:lang w:val="en-US"/>
            </w:rPr>
            <m:t xml:space="preserve">Utility value </m:t>
          </m:r>
          <m:d>
            <m:dPr>
              <m:ctrlPr>
                <w:rPr>
                  <w:rFonts w:ascii="Cambria Math" w:hAnsi="Cambria Math"/>
                  <w:i/>
                  <w:lang w:val="en-US"/>
                </w:rPr>
              </m:ctrlPr>
            </m:dPr>
            <m:e>
              <m:r>
                <w:rPr>
                  <w:rFonts w:ascii="Cambria Math" w:hAnsi="Cambria Math"/>
                  <w:lang w:val="en-US"/>
                </w:rPr>
                <m:t>distance, currentBuildingType</m:t>
              </m:r>
            </m:e>
          </m:d>
          <m:r>
            <m:rPr>
              <m:sty m:val="p"/>
            </m:rPr>
            <w:rPr>
              <w:rFonts w:ascii="Cambria Math" w:eastAsiaTheme="minorEastAsia" w:hAnsi="Cambria Math"/>
              <w:lang w:val="en-US"/>
            </w:rPr>
            <m:t xml:space="preserve">= </m:t>
          </m:r>
          <m:d>
            <m:dPr>
              <m:ctrlPr>
                <w:rPr>
                  <w:rFonts w:ascii="Cambria Math" w:eastAsiaTheme="minorEastAsia" w:hAnsi="Cambria Math"/>
                  <w:lang w:val="en-US"/>
                </w:rPr>
              </m:ctrlPr>
            </m:dPr>
            <m:e>
              <m:r>
                <m:rPr>
                  <m:sty m:val="p"/>
                </m:rPr>
                <w:rPr>
                  <w:rFonts w:ascii="Cambria Math" w:eastAsiaTheme="minorEastAsia" w:hAnsi="Cambria Math"/>
                  <w:lang w:val="en-US"/>
                </w:rPr>
                <m:t xml:space="preserve">1 – </m:t>
              </m:r>
              <m:d>
                <m:dPr>
                  <m:ctrlPr>
                    <w:rPr>
                      <w:rFonts w:ascii="Cambria Math" w:eastAsiaTheme="minorEastAsia" w:hAnsi="Cambria Math"/>
                      <w:lang w:val="en-US"/>
                    </w:rPr>
                  </m:ctrlPr>
                </m:dPr>
                <m:e>
                  <m:f>
                    <m:fPr>
                      <m:ctrlPr>
                        <w:rPr>
                          <w:rFonts w:ascii="Cambria Math" w:eastAsiaTheme="minorEastAsia" w:hAnsi="Cambria Math"/>
                          <w:i/>
                          <w:lang w:val="en-US"/>
                        </w:rPr>
                      </m:ctrlPr>
                    </m:fPr>
                    <m:num>
                      <m:r>
                        <w:rPr>
                          <w:rFonts w:ascii="Cambria Math" w:eastAsiaTheme="minorEastAsia" w:hAnsi="Cambria Math"/>
                          <w:lang w:val="en-US"/>
                        </w:rPr>
                        <m:t>distance to center</m:t>
                      </m:r>
                    </m:num>
                    <m:den>
                      <m:r>
                        <w:rPr>
                          <w:rFonts w:ascii="Cambria Math" w:eastAsiaTheme="minorEastAsia" w:hAnsi="Cambria Math"/>
                          <w:lang w:val="en-US"/>
                        </w:rPr>
                        <m:t>maxDistanceToCenter</m:t>
                      </m:r>
                    </m:den>
                  </m:f>
                </m:e>
              </m:d>
            </m:e>
          </m:d>
          <m:r>
            <m:rPr>
              <m:sty m:val="p"/>
            </m:rPr>
            <w:rPr>
              <w:rFonts w:ascii="Cambria Math" w:eastAsiaTheme="minorEastAsia" w:hAnsi="Cambria Math"/>
              <w:lang w:val="en-US"/>
            </w:rPr>
            <m:t>*distanceFactor+ typeFactor+randomValue</m:t>
          </m:r>
        </m:oMath>
      </m:oMathPara>
    </w:p>
    <w:p w14:paraId="5CC8C654" w14:textId="77777777" w:rsidR="00090D0F" w:rsidRDefault="00090D0F" w:rsidP="004612EF">
      <w:pPr>
        <w:spacing w:after="0"/>
        <w:jc w:val="both"/>
        <w:rPr>
          <w:lang w:val="en-US"/>
        </w:rPr>
      </w:pPr>
    </w:p>
    <w:p w14:paraId="1E9ADB99" w14:textId="77777777" w:rsidR="00500237" w:rsidRDefault="006211F3" w:rsidP="00B76D22">
      <w:pPr>
        <w:spacing w:after="0"/>
        <w:ind w:left="1440" w:firstLine="720"/>
        <w:jc w:val="both"/>
        <w:rPr>
          <w:lang w:val="en-US"/>
        </w:rPr>
      </w:pPr>
      <w:r>
        <w:rPr>
          <w:lang w:val="en-US"/>
        </w:rPr>
        <w:t>d</w:t>
      </w:r>
      <w:r w:rsidR="00635CC5">
        <w:rPr>
          <w:lang w:val="en-US"/>
        </w:rPr>
        <w:t>istance</w:t>
      </w:r>
      <w:r>
        <w:rPr>
          <w:lang w:val="en-US"/>
        </w:rPr>
        <w:t xml:space="preserve"> = distance</w:t>
      </w:r>
      <w:r w:rsidR="004052D5">
        <w:rPr>
          <w:lang w:val="en-US"/>
        </w:rPr>
        <w:t xml:space="preserve"> </w:t>
      </w:r>
      <w:r w:rsidR="00973D0B">
        <w:rPr>
          <w:lang w:val="en-US"/>
        </w:rPr>
        <w:t>to the center</w:t>
      </w:r>
      <w:r w:rsidR="005F6548">
        <w:rPr>
          <w:lang w:val="en-US"/>
        </w:rPr>
        <w:t xml:space="preserve"> (red dot)</w:t>
      </w:r>
    </w:p>
    <w:p w14:paraId="7AB3C21E" w14:textId="3A81BF76" w:rsidR="006211F3" w:rsidRPr="00500237" w:rsidRDefault="002C5CBA" w:rsidP="00B76D22">
      <w:pPr>
        <w:spacing w:after="0"/>
        <w:ind w:left="1440" w:firstLine="720"/>
        <w:jc w:val="both"/>
        <w:rPr>
          <w:lang w:val="en-US"/>
        </w:rPr>
      </w:pPr>
      <w:r>
        <w:t>currentBuildingType</w:t>
      </w:r>
      <w:r w:rsidR="006211F3" w:rsidRPr="007F7158">
        <w:t xml:space="preserve"> = type</w:t>
      </w:r>
      <w:r w:rsidR="007F7158" w:rsidRPr="007F7158">
        <w:t xml:space="preserve"> (e.g. 70% is c</w:t>
      </w:r>
      <w:r w:rsidR="007F7158">
        <w:t>orporate/skyscraper, 30%</w:t>
      </w:r>
      <w:r w:rsidR="004D32A3">
        <w:t xml:space="preserve"> </w:t>
      </w:r>
      <w:r w:rsidR="007F7158">
        <w:t>is civilian/housing)</w:t>
      </w:r>
    </w:p>
    <w:p w14:paraId="3F827AEF" w14:textId="0114C62C" w:rsidR="006211F3" w:rsidRDefault="00C478DC" w:rsidP="00B76D22">
      <w:pPr>
        <w:spacing w:after="0"/>
        <w:ind w:left="2160"/>
        <w:jc w:val="both"/>
        <w:rPr>
          <w:lang w:val="en-US"/>
        </w:rPr>
      </w:pPr>
      <w:r>
        <w:rPr>
          <w:lang w:val="en-US"/>
        </w:rPr>
        <w:t>maxDistanceToCenter</w:t>
      </w:r>
      <w:r w:rsidR="006211F3">
        <w:rPr>
          <w:lang w:val="en-US"/>
        </w:rPr>
        <w:t xml:space="preserve"> = Sight</w:t>
      </w:r>
      <w:r w:rsidR="00371399">
        <w:rPr>
          <w:lang w:val="en-US"/>
        </w:rPr>
        <w:t xml:space="preserve"> (</w:t>
      </w:r>
      <w:r w:rsidR="008B3E7B">
        <w:rPr>
          <w:lang w:val="en-US"/>
        </w:rPr>
        <w:t>distance from the center of the city to the most outer node</w:t>
      </w:r>
      <w:r w:rsidR="001B384E">
        <w:rPr>
          <w:lang w:val="en-US"/>
        </w:rPr>
        <w:t>)</w:t>
      </w:r>
    </w:p>
    <w:p w14:paraId="770C6C6D" w14:textId="44AD0F0A" w:rsidR="007975CE" w:rsidRDefault="002600EB" w:rsidP="00B76D22">
      <w:pPr>
        <w:spacing w:after="0"/>
        <w:ind w:left="1440" w:firstLine="720"/>
        <w:jc w:val="both"/>
        <w:rPr>
          <w:lang w:val="en-US"/>
        </w:rPr>
      </w:pPr>
      <w:r>
        <w:rPr>
          <w:lang w:val="en-US"/>
        </w:rPr>
        <w:t>distanceFactor</w:t>
      </w:r>
      <w:r w:rsidR="007975CE">
        <w:rPr>
          <w:lang w:val="en-US"/>
        </w:rPr>
        <w:t xml:space="preserve"> = Distance factor for Type </w:t>
      </w:r>
      <w:r w:rsidR="007975CE" w:rsidRPr="003E7C3C">
        <w:rPr>
          <w:i/>
          <w:iCs/>
          <w:lang w:val="en-US"/>
        </w:rPr>
        <w:t>t</w:t>
      </w:r>
    </w:p>
    <w:p w14:paraId="3DE8C064" w14:textId="510B8065" w:rsidR="004052D5" w:rsidRDefault="002600EB" w:rsidP="00994428">
      <w:pPr>
        <w:spacing w:after="0"/>
        <w:ind w:left="2160"/>
        <w:jc w:val="both"/>
        <w:rPr>
          <w:i/>
          <w:iCs/>
          <w:lang w:val="en-US"/>
        </w:rPr>
      </w:pPr>
      <w:r>
        <w:rPr>
          <w:lang w:val="en-US"/>
        </w:rPr>
        <w:t>typeFactor</w:t>
      </w:r>
      <w:r w:rsidR="007975CE">
        <w:rPr>
          <w:lang w:val="en-US"/>
        </w:rPr>
        <w:t xml:space="preserve"> = Weight factor for Type </w:t>
      </w:r>
      <w:r w:rsidR="007975CE" w:rsidRPr="003E7C3C">
        <w:rPr>
          <w:i/>
          <w:iCs/>
          <w:lang w:val="en-US"/>
        </w:rPr>
        <w:t>t</w:t>
      </w:r>
    </w:p>
    <w:p w14:paraId="0D81571A" w14:textId="2E1E937E" w:rsidR="00075EBE" w:rsidRDefault="00075EBE" w:rsidP="00521AC3">
      <w:pPr>
        <w:spacing w:after="0"/>
        <w:ind w:left="2160"/>
        <w:jc w:val="both"/>
        <w:rPr>
          <w:lang w:val="en-US"/>
        </w:rPr>
      </w:pPr>
      <w:r w:rsidRPr="00FB5F49">
        <w:rPr>
          <w:lang w:val="en-US"/>
        </w:rPr>
        <w:t xml:space="preserve">randomValue = a random integer number between </w:t>
      </w:r>
      <w:r w:rsidR="00966BD8">
        <w:rPr>
          <w:lang w:val="en-US"/>
        </w:rPr>
        <w:t>a given set of numbers</w:t>
      </w:r>
      <w:r w:rsidR="00426C06" w:rsidRPr="00FB5F49">
        <w:rPr>
          <w:lang w:val="en-US"/>
        </w:rPr>
        <w:t xml:space="preserve">, so that there shouldn’t be a clear difference </w:t>
      </w:r>
      <w:r w:rsidR="00CB43FD">
        <w:rPr>
          <w:lang w:val="en-US"/>
        </w:rPr>
        <w:t>in building types.</w:t>
      </w:r>
    </w:p>
    <w:p w14:paraId="0EFAF918" w14:textId="77777777" w:rsidR="001D4D1D" w:rsidRDefault="001D4D1D" w:rsidP="00521AC3">
      <w:pPr>
        <w:spacing w:after="0"/>
        <w:ind w:left="2160"/>
        <w:jc w:val="both"/>
        <w:rPr>
          <w:i/>
          <w:iCs/>
          <w:lang w:val="en-US"/>
        </w:rPr>
      </w:pPr>
    </w:p>
    <w:p w14:paraId="7A529E23" w14:textId="2B9E351E" w:rsidR="005D5077" w:rsidRDefault="001A0FC7">
      <w:pPr>
        <w:rPr>
          <w:lang w:val="en-US"/>
        </w:rPr>
      </w:pPr>
      <w:r>
        <w:rPr>
          <w:lang w:val="en-US"/>
        </w:rPr>
        <w:t>For each new city block, the user can input new values for this formula.</w:t>
      </w:r>
      <w:r w:rsidR="003A337A">
        <w:rPr>
          <w:lang w:val="en-US"/>
        </w:rPr>
        <w:t xml:space="preserve"> However,</w:t>
      </w:r>
      <w:r w:rsidR="006F118C">
        <w:rPr>
          <w:lang w:val="en-US"/>
        </w:rPr>
        <w:t xml:space="preserve"> after doing some tests, I found</w:t>
      </w:r>
      <w:r w:rsidR="003A337A">
        <w:rPr>
          <w:lang w:val="en-US"/>
        </w:rPr>
        <w:t xml:space="preserve"> it takes quite some </w:t>
      </w:r>
      <w:r w:rsidR="009F6AA4">
        <w:rPr>
          <w:lang w:val="en-US"/>
        </w:rPr>
        <w:t>practice/effort</w:t>
      </w:r>
      <w:r w:rsidR="003A337A">
        <w:rPr>
          <w:lang w:val="en-US"/>
        </w:rPr>
        <w:t xml:space="preserve"> to fully understand the impact of every variable in the formula so it can be challenging to find the skyline you want. However, with practice this should work out fine. </w:t>
      </w:r>
      <w:r w:rsidR="008F41F4">
        <w:rPr>
          <w:lang w:val="en-US"/>
        </w:rPr>
        <w:t>With the custom editor, the user can destroy and recreate the city block quite quickly as well, so they don’t have to restart their entire process because they weren’t happy with one city block.</w:t>
      </w:r>
      <w:r w:rsidR="00A45704">
        <w:rPr>
          <w:lang w:val="en-US"/>
        </w:rPr>
        <w:t xml:space="preserve"> </w:t>
      </w:r>
      <w:r w:rsidR="00A45704">
        <w:rPr>
          <w:lang w:val="en-US"/>
        </w:rPr>
        <w:t xml:space="preserve">To make sure there is still diversity in that block, every building has a randomized value that’s included in the utility function, so it’s still </w:t>
      </w:r>
      <w:r w:rsidR="00A45704" w:rsidRPr="00E43851">
        <w:rPr>
          <w:i/>
          <w:iCs/>
          <w:lang w:val="en-US"/>
        </w:rPr>
        <w:t>possible</w:t>
      </w:r>
      <w:r w:rsidR="00A45704">
        <w:rPr>
          <w:lang w:val="en-US"/>
        </w:rPr>
        <w:t xml:space="preserve"> a skyscraper is slightly further away from the center and a house is slightly closer, but only as an exception. For each building in a city block, the formula should be executed twice for each type to determine what type has priority.</w:t>
      </w:r>
      <w:r w:rsidR="00174755">
        <w:rPr>
          <w:lang w:val="en-US"/>
        </w:rPr>
        <w:t xml:space="preserve"> And by using this formula and changing the values for every city block (for example, setting very high values for skyscrapers so you only get those, or setting equal values so you get a 50/50 ratio)</w:t>
      </w:r>
      <w:r w:rsidR="00AA504E">
        <w:rPr>
          <w:lang w:val="en-US"/>
        </w:rPr>
        <w:t>, you can create unique and distinguishable neighbourhoods.</w:t>
      </w:r>
      <w:r w:rsidR="00C02B89">
        <w:rPr>
          <w:lang w:val="en-US"/>
        </w:rPr>
        <w:t xml:space="preserve"> </w:t>
      </w:r>
    </w:p>
    <w:p w14:paraId="1F76F041" w14:textId="30EBAEE1" w:rsidR="005704F1" w:rsidRDefault="005704F1">
      <w:pPr>
        <w:rPr>
          <w:lang w:val="en-US"/>
        </w:rPr>
      </w:pPr>
    </w:p>
    <w:p w14:paraId="5CA0A93B" w14:textId="1A891ED1" w:rsidR="005704F1" w:rsidRDefault="005704F1">
      <w:pPr>
        <w:rPr>
          <w:lang w:val="en-US"/>
        </w:rPr>
      </w:pPr>
    </w:p>
    <w:p w14:paraId="196FFE5C" w14:textId="77777777" w:rsidR="005704F1" w:rsidRDefault="005704F1">
      <w:pPr>
        <w:rPr>
          <w:lang w:val="en-US"/>
        </w:rPr>
      </w:pPr>
    </w:p>
    <w:p w14:paraId="1D108A4F" w14:textId="24D429C1" w:rsidR="003B6A25" w:rsidRPr="005D5077" w:rsidRDefault="00371B81">
      <w:pPr>
        <w:rPr>
          <w:b/>
          <w:bCs/>
          <w:lang w:val="en-US"/>
        </w:rPr>
      </w:pPr>
      <w:r w:rsidRPr="005D5077">
        <w:rPr>
          <w:b/>
          <w:bCs/>
          <w:lang w:val="en-US"/>
        </w:rPr>
        <w:lastRenderedPageBreak/>
        <w:t xml:space="preserve">Example: </w:t>
      </w:r>
    </w:p>
    <w:p w14:paraId="1CC66AB2" w14:textId="609312A0" w:rsidR="00AF5678" w:rsidRPr="00BB7DF1" w:rsidRDefault="00AF5678" w:rsidP="00BB7DF1">
      <w:pPr>
        <w:pStyle w:val="ListParagraph"/>
        <w:numPr>
          <w:ilvl w:val="0"/>
          <w:numId w:val="1"/>
        </w:numPr>
        <w:rPr>
          <w:lang w:val="en-US"/>
        </w:rPr>
      </w:pPr>
      <w:r w:rsidRPr="00BB7DF1">
        <w:rPr>
          <w:lang w:val="en-US"/>
        </w:rPr>
        <w:t xml:space="preserve">Type weight = desired ratio: </w:t>
      </w:r>
      <w:r w:rsidR="009D0294" w:rsidRPr="00BB7DF1">
        <w:rPr>
          <w:lang w:val="en-US"/>
        </w:rPr>
        <w:t xml:space="preserve">skyscraper weight: </w:t>
      </w:r>
      <w:r w:rsidR="00081915">
        <w:rPr>
          <w:lang w:val="en-US"/>
        </w:rPr>
        <w:t>200</w:t>
      </w:r>
      <w:r w:rsidR="009D0294" w:rsidRPr="00BB7DF1">
        <w:rPr>
          <w:lang w:val="en-US"/>
        </w:rPr>
        <w:t xml:space="preserve"> | house weight: </w:t>
      </w:r>
      <w:r w:rsidR="00A1491C">
        <w:rPr>
          <w:lang w:val="en-US"/>
        </w:rPr>
        <w:t>600</w:t>
      </w:r>
    </w:p>
    <w:p w14:paraId="09B0EDD0" w14:textId="20C75D14" w:rsidR="00C6679B" w:rsidRPr="00E218C6" w:rsidRDefault="00C6679B" w:rsidP="00E218C6">
      <w:pPr>
        <w:pStyle w:val="ListParagraph"/>
        <w:numPr>
          <w:ilvl w:val="0"/>
          <w:numId w:val="1"/>
        </w:numPr>
        <w:rPr>
          <w:lang w:val="en-US"/>
        </w:rPr>
      </w:pPr>
      <w:r>
        <w:rPr>
          <w:lang w:val="en-US"/>
        </w:rPr>
        <w:t>Distance factor</w:t>
      </w:r>
      <w:r w:rsidR="00E218C6">
        <w:rPr>
          <w:lang w:val="en-US"/>
        </w:rPr>
        <w:t xml:space="preserve"> = desired ratio: </w:t>
      </w:r>
      <w:r w:rsidR="00E218C6" w:rsidRPr="00CE42BF">
        <w:t>skyscraper</w:t>
      </w:r>
      <w:r w:rsidR="00E218C6" w:rsidRPr="00BB7DF1">
        <w:rPr>
          <w:lang w:val="en-US"/>
        </w:rPr>
        <w:t xml:space="preserve"> weight: </w:t>
      </w:r>
      <w:r w:rsidR="006804F3">
        <w:rPr>
          <w:lang w:val="en-US"/>
        </w:rPr>
        <w:t>16</w:t>
      </w:r>
      <w:r w:rsidR="00E218C6">
        <w:rPr>
          <w:lang w:val="en-US"/>
        </w:rPr>
        <w:t xml:space="preserve"> (</w:t>
      </w:r>
      <w:r w:rsidR="00664FCD">
        <w:rPr>
          <w:lang w:val="en-US"/>
        </w:rPr>
        <w:t>more chance if it’s close to the center</w:t>
      </w:r>
      <w:r w:rsidR="00E218C6">
        <w:rPr>
          <w:lang w:val="en-US"/>
        </w:rPr>
        <w:t>)</w:t>
      </w:r>
      <w:r w:rsidR="00E218C6" w:rsidRPr="00BB7DF1">
        <w:rPr>
          <w:lang w:val="en-US"/>
        </w:rPr>
        <w:t xml:space="preserve"> | house weight: </w:t>
      </w:r>
      <w:r w:rsidR="00BD28EE">
        <w:rPr>
          <w:lang w:val="en-US"/>
        </w:rPr>
        <w:t>4</w:t>
      </w:r>
      <w:r w:rsidR="00C34FAB">
        <w:rPr>
          <w:lang w:val="en-US"/>
        </w:rPr>
        <w:t xml:space="preserve"> (less chance if it’s close to the center)</w:t>
      </w:r>
    </w:p>
    <w:p w14:paraId="26AE83B6" w14:textId="6B25BBC8" w:rsidR="00510996" w:rsidRDefault="00510996" w:rsidP="00682DB6">
      <w:pPr>
        <w:pStyle w:val="ListParagraph"/>
        <w:numPr>
          <w:ilvl w:val="0"/>
          <w:numId w:val="1"/>
        </w:numPr>
        <w:rPr>
          <w:lang w:val="en-US"/>
        </w:rPr>
      </w:pPr>
      <w:r>
        <w:rPr>
          <w:lang w:val="en-US"/>
        </w:rPr>
        <w:t>I changed the division “distanceToCenter / maxDistanceToCenter” to a subtraction because it gave better results</w:t>
      </w:r>
      <w:r w:rsidR="00D12036">
        <w:rPr>
          <w:lang w:val="en-US"/>
        </w:rPr>
        <w:t>.</w:t>
      </w:r>
    </w:p>
    <w:p w14:paraId="21A1C6E4" w14:textId="78A73A26" w:rsidR="00733755" w:rsidRDefault="00733755" w:rsidP="00682DB6">
      <w:pPr>
        <w:pStyle w:val="ListParagraph"/>
        <w:numPr>
          <w:ilvl w:val="0"/>
          <w:numId w:val="1"/>
        </w:numPr>
        <w:rPr>
          <w:lang w:val="en-US"/>
        </w:rPr>
      </w:pPr>
      <w:r>
        <w:rPr>
          <w:lang w:val="en-US"/>
        </w:rPr>
        <w:t>Highest value has preference.</w:t>
      </w:r>
    </w:p>
    <w:p w14:paraId="426EAF8D" w14:textId="10820775" w:rsidR="004F6954" w:rsidRPr="00682DB6" w:rsidRDefault="004F6954" w:rsidP="00682DB6">
      <w:pPr>
        <w:pStyle w:val="ListParagraph"/>
        <w:numPr>
          <w:ilvl w:val="0"/>
          <w:numId w:val="1"/>
        </w:numPr>
        <w:rPr>
          <w:lang w:val="en-US"/>
        </w:rPr>
      </w:pPr>
      <w:r>
        <w:rPr>
          <w:lang w:val="en-US"/>
        </w:rPr>
        <w:t>maxDistanceToCenter will be the distance from the center of the city to the top left corner (arbitrary choice, distance to all corners in a rectangle is of course the same)</w:t>
      </w:r>
      <w:r w:rsidR="00F87CF8">
        <w:rPr>
          <w:lang w:val="en-US"/>
        </w:rPr>
        <w:t>.</w:t>
      </w:r>
    </w:p>
    <w:p w14:paraId="636A85ED" w14:textId="665F2B99" w:rsidR="00C8106D" w:rsidRDefault="00993ACE" w:rsidP="00D84B5A">
      <w:pPr>
        <w:ind w:left="360"/>
        <w:rPr>
          <w:rFonts w:eastAsiaTheme="minorEastAsia"/>
          <w:lang w:val="en-US"/>
        </w:rPr>
      </w:pPr>
      <w:r w:rsidRPr="002E6A7A">
        <w:rPr>
          <w:b/>
          <w:bCs/>
          <w:lang w:val="en-US"/>
        </w:rPr>
        <w:t>E</w:t>
      </w:r>
      <w:r w:rsidR="00C36975" w:rsidRPr="002E6A7A">
        <w:rPr>
          <w:b/>
          <w:bCs/>
          <w:lang w:val="en-US"/>
        </w:rPr>
        <w:t>xample</w:t>
      </w:r>
      <w:r w:rsidR="00D84B5A">
        <w:rPr>
          <w:b/>
          <w:bCs/>
          <w:lang w:val="en-US"/>
        </w:rPr>
        <w:t>:</w:t>
      </w:r>
    </w:p>
    <w:p w14:paraId="5F9B66CE" w14:textId="77777777" w:rsidR="007A6200" w:rsidRDefault="00952D76" w:rsidP="007A6200">
      <w:pPr>
        <w:spacing w:after="0" w:line="240" w:lineRule="auto"/>
        <w:rPr>
          <w:color w:val="0070C0"/>
          <w:lang w:val="en-US"/>
        </w:rPr>
      </w:pPr>
      <w:r w:rsidRPr="000E33FD">
        <w:rPr>
          <w:color w:val="0070C0"/>
          <w:lang w:val="en-US"/>
        </w:rPr>
        <w:t>Blue = distance</w:t>
      </w:r>
    </w:p>
    <w:p w14:paraId="60CAF885" w14:textId="0C882FB8" w:rsidR="00952D76" w:rsidRPr="007A6200" w:rsidRDefault="00952D76" w:rsidP="007A6200">
      <w:pPr>
        <w:spacing w:after="0" w:line="240" w:lineRule="auto"/>
        <w:rPr>
          <w:color w:val="0070C0"/>
          <w:lang w:val="en-US"/>
        </w:rPr>
      </w:pPr>
      <w:r w:rsidRPr="000E33FD">
        <w:rPr>
          <w:color w:val="FF0000"/>
          <w:lang w:val="en-US"/>
        </w:rPr>
        <w:t>Red = non-preferred building type for distance</w:t>
      </w:r>
      <w:r w:rsidRPr="000E33FD">
        <w:rPr>
          <w:lang w:val="en-US"/>
        </w:rPr>
        <w:br/>
      </w:r>
      <w:r w:rsidRPr="007A6200">
        <w:rPr>
          <w:color w:val="70AD47" w:themeColor="accent6"/>
          <w:lang w:val="en-US"/>
        </w:rPr>
        <w:t>Green = preferred building type for distance</w:t>
      </w:r>
    </w:p>
    <w:p w14:paraId="4474788A" w14:textId="27011F2E" w:rsidR="00137E64" w:rsidRPr="00137E64" w:rsidRDefault="00137E64" w:rsidP="00137E64">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10</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0-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600</m:t>
          </m:r>
          <m:r>
            <m:rPr>
              <m:sty m:val="p"/>
            </m:rPr>
            <w:rPr>
              <w:rFonts w:ascii="Cambria Math" w:eastAsiaTheme="minorEastAsia" w:hAnsi="Cambria Math"/>
              <w:lang w:val="en-US"/>
            </w:rPr>
            <m:t>=</m:t>
          </m:r>
          <m:r>
            <m:rPr>
              <m:sty m:val="p"/>
            </m:rPr>
            <w:rPr>
              <w:rFonts w:ascii="Cambria Math" w:eastAsiaTheme="minorEastAsia" w:hAnsi="Cambria Math"/>
              <w:color w:val="FF0000"/>
              <w:lang w:val="en-US"/>
            </w:rPr>
            <m:t>864</m:t>
          </m:r>
        </m:oMath>
      </m:oMathPara>
    </w:p>
    <w:p w14:paraId="0AA64C7A" w14:textId="3002FB3D" w:rsidR="00137E64" w:rsidRPr="00392294" w:rsidRDefault="00137E64" w:rsidP="00137E64">
      <w:pPr>
        <w:pBdr>
          <w:bottom w:val="single" w:sz="6" w:space="1" w:color="auto"/>
        </w:pBd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10</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0-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m:rPr>
              <m:sty m:val="p"/>
            </m:rPr>
            <w:rPr>
              <w:rFonts w:ascii="Cambria Math" w:hAnsi="Cambria Math"/>
              <w:lang w:val="en-US"/>
            </w:rPr>
            <m:t>200</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1256</m:t>
          </m:r>
          <m:r>
            <m:rPr>
              <m:sty m:val="p"/>
            </m:rPr>
            <w:rPr>
              <w:rFonts w:ascii="Cambria Math" w:eastAsiaTheme="minorEastAsia" w:hAnsi="Cambria Math"/>
              <w:color w:val="70AD47" w:themeColor="accent6"/>
              <w:lang w:val="en-US"/>
            </w:rPr>
            <m:t xml:space="preserve"> </m:t>
          </m:r>
        </m:oMath>
      </m:oMathPara>
    </w:p>
    <w:p w14:paraId="3DC15CCF" w14:textId="67F9F7DA" w:rsidR="00991E54" w:rsidRPr="00137E64" w:rsidRDefault="00991E54" w:rsidP="00991E54">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50</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5</m:t>
                  </m:r>
                  <m:r>
                    <w:rPr>
                      <w:rFonts w:ascii="Cambria Math" w:eastAsiaTheme="minorEastAsia" w:hAnsi="Cambria Math"/>
                      <w:lang w:val="en-US"/>
                    </w:rPr>
                    <m:t>0</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600</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704</m:t>
          </m:r>
        </m:oMath>
      </m:oMathPara>
    </w:p>
    <w:p w14:paraId="7BE5E64F" w14:textId="1D7BB151" w:rsidR="00991E54" w:rsidRPr="00BF72AB" w:rsidRDefault="00991E54" w:rsidP="00137E64">
      <w:pPr>
        <w:pBdr>
          <w:bottom w:val="single" w:sz="6" w:space="1" w:color="auto"/>
        </w:pBd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50</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50</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w:rPr>
              <w:rFonts w:ascii="Cambria Math" w:hAnsi="Cambria Math"/>
              <w:lang w:val="en-US"/>
            </w:rPr>
            <m:t>200</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616</m:t>
          </m:r>
          <m:r>
            <m:rPr>
              <m:sty m:val="p"/>
            </m:rPr>
            <w:rPr>
              <w:rFonts w:ascii="Cambria Math" w:eastAsiaTheme="minorEastAsia" w:hAnsi="Cambria Math"/>
              <w:color w:val="70AD47" w:themeColor="accent6"/>
              <w:lang w:val="en-US"/>
            </w:rPr>
            <m:t xml:space="preserve"> </m:t>
          </m:r>
        </m:oMath>
      </m:oMathPara>
    </w:p>
    <w:p w14:paraId="2F5B47CE" w14:textId="1D01BFC3" w:rsidR="004126A1" w:rsidRPr="00137E64" w:rsidRDefault="004126A1" w:rsidP="004126A1">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65</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65</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600</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644</m:t>
          </m:r>
        </m:oMath>
      </m:oMathPara>
    </w:p>
    <w:p w14:paraId="5BDE6E52" w14:textId="1A878671" w:rsidR="004126A1" w:rsidRPr="00392294" w:rsidRDefault="004126A1" w:rsidP="004126A1">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65</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65</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m:rPr>
              <m:sty m:val="p"/>
            </m:rPr>
            <w:rPr>
              <w:rFonts w:ascii="Cambria Math" w:hAnsi="Cambria Math"/>
              <w:lang w:val="en-US"/>
            </w:rPr>
            <m:t>200</m:t>
          </m:r>
          <m:r>
            <m:rPr>
              <m:sty m:val="p"/>
            </m:rPr>
            <w:rPr>
              <w:rFonts w:ascii="Cambria Math" w:eastAsiaTheme="minorEastAsia" w:hAnsi="Cambria Math"/>
              <w:lang w:val="en-US"/>
            </w:rPr>
            <m:t>=</m:t>
          </m:r>
          <m:r>
            <m:rPr>
              <m:sty m:val="p"/>
            </m:rPr>
            <w:rPr>
              <w:rFonts w:ascii="Cambria Math" w:eastAsiaTheme="minorEastAsia" w:hAnsi="Cambria Math"/>
              <w:color w:val="FF0000"/>
              <w:lang w:val="en-US"/>
            </w:rPr>
            <m:t>376</m:t>
          </m:r>
          <m:r>
            <m:rPr>
              <m:sty m:val="p"/>
            </m:rPr>
            <w:rPr>
              <w:rFonts w:ascii="Cambria Math" w:eastAsiaTheme="minorEastAsia" w:hAnsi="Cambria Math"/>
              <w:color w:val="FF0000"/>
              <w:lang w:val="en-US"/>
            </w:rPr>
            <m:t xml:space="preserve"> </m:t>
          </m:r>
        </m:oMath>
      </m:oMathPara>
    </w:p>
    <w:p w14:paraId="7F3B1A60" w14:textId="04D26404" w:rsidR="004126A1" w:rsidRPr="00392294" w:rsidRDefault="00FE13B4" w:rsidP="004126A1">
      <w:pPr>
        <w:rPr>
          <w:rFonts w:eastAsiaTheme="minorEastAsia"/>
          <w:lang w:val="en-US"/>
        </w:rPr>
      </w:pPr>
      <w:r>
        <w:rPr>
          <w:rFonts w:eastAsiaTheme="minorEastAsia"/>
          <w:lang w:val="en-US"/>
        </w:rPr>
        <w:t xml:space="preserve">As you can see in the example calculations, </w:t>
      </w:r>
      <w:r w:rsidR="006528B4">
        <w:rPr>
          <w:rFonts w:eastAsiaTheme="minorEastAsia"/>
          <w:lang w:val="en-US"/>
        </w:rPr>
        <w:t>the higher the distance</w:t>
      </w:r>
      <w:r w:rsidR="00B06FE2">
        <w:rPr>
          <w:rFonts w:eastAsiaTheme="minorEastAsia"/>
          <w:lang w:val="en-US"/>
        </w:rPr>
        <w:t xml:space="preserve"> to the center</w:t>
      </w:r>
      <w:r w:rsidR="006528B4">
        <w:rPr>
          <w:rFonts w:eastAsiaTheme="minorEastAsia"/>
          <w:lang w:val="en-US"/>
        </w:rPr>
        <w:t xml:space="preserve">, the more preference </w:t>
      </w:r>
      <w:r w:rsidR="0073473A">
        <w:rPr>
          <w:rFonts w:eastAsiaTheme="minorEastAsia"/>
          <w:lang w:val="en-US"/>
        </w:rPr>
        <w:t>there is for the House type.</w:t>
      </w:r>
      <w:r w:rsidR="0055394B">
        <w:rPr>
          <w:rFonts w:eastAsiaTheme="minorEastAsia"/>
          <w:lang w:val="en-US"/>
        </w:rPr>
        <w:t xml:space="preserve"> The other way around, the closer </w:t>
      </w:r>
      <w:r w:rsidR="002B1C8D">
        <w:rPr>
          <w:rFonts w:eastAsiaTheme="minorEastAsia"/>
          <w:lang w:val="en-US"/>
        </w:rPr>
        <w:t>to the center, preference for skyscrapers grows.</w:t>
      </w:r>
    </w:p>
    <w:p w14:paraId="7792861A" w14:textId="4A3926D5" w:rsidR="00137E64" w:rsidRDefault="00422D43" w:rsidP="00392294">
      <w:pPr>
        <w:rPr>
          <w:rFonts w:eastAsiaTheme="minorEastAsia"/>
          <w:b/>
          <w:bCs/>
          <w:sz w:val="28"/>
          <w:szCs w:val="28"/>
          <w:lang w:val="en-US"/>
        </w:rPr>
      </w:pPr>
      <w:r w:rsidRPr="003F14A0">
        <w:rPr>
          <w:rFonts w:eastAsiaTheme="minorEastAsia"/>
          <w:b/>
          <w:bCs/>
          <w:sz w:val="28"/>
          <w:szCs w:val="28"/>
          <w:lang w:val="en-US"/>
        </w:rPr>
        <w:t>Contributions &amp; collaborations</w:t>
      </w:r>
    </w:p>
    <w:p w14:paraId="0D9386C9" w14:textId="4FBEF7A2" w:rsidR="00B17199" w:rsidRDefault="004A134E" w:rsidP="00392294">
      <w:pPr>
        <w:rPr>
          <w:rFonts w:eastAsiaTheme="minorEastAsia"/>
          <w:lang w:val="en-US"/>
        </w:rPr>
      </w:pPr>
      <w:r w:rsidRPr="004A134E">
        <w:rPr>
          <w:rFonts w:eastAsiaTheme="minorEastAsia"/>
          <w:lang w:val="en-US"/>
        </w:rPr>
        <w:t xml:space="preserve">For </w:t>
      </w:r>
      <w:r>
        <w:rPr>
          <w:rFonts w:eastAsiaTheme="minorEastAsia"/>
          <w:lang w:val="en-US"/>
        </w:rPr>
        <w:t>the programming part I made the entire tool myself (which is mandatory anyway,</w:t>
      </w:r>
      <w:r w:rsidR="00282CC1">
        <w:rPr>
          <w:rFonts w:eastAsiaTheme="minorEastAsia"/>
          <w:lang w:val="en-US"/>
        </w:rPr>
        <w:t xml:space="preserve"> as we’re not allowed to use anything from fellow engineers)</w:t>
      </w:r>
      <w:r w:rsidR="0045693D">
        <w:rPr>
          <w:rFonts w:eastAsiaTheme="minorEastAsia"/>
          <w:lang w:val="en-US"/>
        </w:rPr>
        <w:t xml:space="preserve">. As for assets, I’m using the </w:t>
      </w:r>
      <w:r w:rsidR="00061189">
        <w:rPr>
          <w:rFonts w:eastAsiaTheme="minorEastAsia"/>
          <w:lang w:val="en-US"/>
        </w:rPr>
        <w:t>models</w:t>
      </w:r>
      <w:r w:rsidR="00C600B9">
        <w:rPr>
          <w:rFonts w:eastAsiaTheme="minorEastAsia"/>
          <w:lang w:val="en-US"/>
        </w:rPr>
        <w:t xml:space="preserve">, </w:t>
      </w:r>
      <w:r w:rsidR="00061189">
        <w:rPr>
          <w:rFonts w:eastAsiaTheme="minorEastAsia"/>
          <w:lang w:val="en-US"/>
        </w:rPr>
        <w:t>materials</w:t>
      </w:r>
      <w:r w:rsidR="00C600B9">
        <w:rPr>
          <w:rFonts w:eastAsiaTheme="minorEastAsia"/>
          <w:lang w:val="en-US"/>
        </w:rPr>
        <w:t xml:space="preserve"> and post-processing</w:t>
      </w:r>
      <w:r w:rsidR="00061189">
        <w:rPr>
          <w:rFonts w:eastAsiaTheme="minorEastAsia"/>
          <w:lang w:val="en-US"/>
        </w:rPr>
        <w:t xml:space="preserve"> of Stephanie Temmink.</w:t>
      </w:r>
      <w:r w:rsidR="009A2D07">
        <w:rPr>
          <w:rFonts w:eastAsiaTheme="minorEastAsia"/>
          <w:lang w:val="en-US"/>
        </w:rPr>
        <w:t xml:space="preserve"> </w:t>
      </w:r>
    </w:p>
    <w:p w14:paraId="0F7D2681" w14:textId="52F62426" w:rsidR="009D7A71" w:rsidRDefault="00EE1569" w:rsidP="00392294">
      <w:pPr>
        <w:rPr>
          <w:rFonts w:eastAsiaTheme="minorEastAsia"/>
          <w:lang w:val="en-US"/>
        </w:rPr>
      </w:pPr>
      <w:r>
        <w:rPr>
          <w:rFonts w:eastAsiaTheme="minorEastAsia"/>
          <w:lang w:val="en-US"/>
        </w:rPr>
        <w:t xml:space="preserve">Sidenote: because I am not able to show the full functionality of my tool with the game-ready assets, I will provide another scene with my “prototyping” </w:t>
      </w:r>
      <w:r w:rsidR="00932183">
        <w:rPr>
          <w:rFonts w:eastAsiaTheme="minorEastAsia"/>
          <w:lang w:val="en-US"/>
        </w:rPr>
        <w:t>assets</w:t>
      </w:r>
      <w:r w:rsidR="0073169F">
        <w:rPr>
          <w:rFonts w:eastAsiaTheme="minorEastAsia"/>
          <w:lang w:val="en-US"/>
        </w:rPr>
        <w:t xml:space="preserve"> (a set of cubes/stacks with different materials) that are able to represent my tool better because there is more choice in building blocks</w:t>
      </w:r>
      <w:r w:rsidR="00682174">
        <w:rPr>
          <w:rFonts w:eastAsiaTheme="minorEastAsia"/>
          <w:lang w:val="en-US"/>
        </w:rPr>
        <w:t xml:space="preserve"> (after-generation building editing).</w:t>
      </w:r>
    </w:p>
    <w:p w14:paraId="47D5AC75" w14:textId="31E8479F" w:rsidR="003649B8" w:rsidRPr="004A134E" w:rsidRDefault="00A4280E" w:rsidP="00392294">
      <w:pPr>
        <w:rPr>
          <w:rFonts w:eastAsiaTheme="minorEastAsia"/>
          <w:lang w:val="en-US"/>
        </w:rPr>
      </w:pPr>
      <w:r>
        <w:rPr>
          <w:rFonts w:eastAsiaTheme="minorEastAsia"/>
          <w:lang w:val="en-US"/>
        </w:rPr>
        <w:t xml:space="preserve">I downloaded the skybox from the following link: </w:t>
      </w:r>
      <w:hyperlink r:id="rId23" w:history="1">
        <w:r w:rsidR="000E6599" w:rsidRPr="007A0C5E">
          <w:rPr>
            <w:rStyle w:val="Hyperlink"/>
            <w:rFonts w:eastAsiaTheme="minorEastAsia"/>
            <w:lang w:val="en-US"/>
          </w:rPr>
          <w:t>https://polyhaven.com/a/dikhololo_night</w:t>
        </w:r>
      </w:hyperlink>
      <w:r w:rsidR="000E6599">
        <w:rPr>
          <w:rFonts w:eastAsiaTheme="minorEastAsia"/>
          <w:lang w:val="en-US"/>
        </w:rPr>
        <w:t xml:space="preserve"> </w:t>
      </w:r>
    </w:p>
    <w:sectPr w:rsidR="003649B8" w:rsidRPr="004A134E" w:rsidSect="00745180">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63A3" w14:textId="77777777" w:rsidR="000F47D3" w:rsidRDefault="000F47D3" w:rsidP="00904C45">
      <w:pPr>
        <w:spacing w:after="0" w:line="240" w:lineRule="auto"/>
      </w:pPr>
      <w:r>
        <w:separator/>
      </w:r>
    </w:p>
  </w:endnote>
  <w:endnote w:type="continuationSeparator" w:id="0">
    <w:p w14:paraId="5275ED44" w14:textId="77777777" w:rsidR="000F47D3" w:rsidRDefault="000F47D3" w:rsidP="0090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1C3CA" w14:textId="77777777" w:rsidR="000F47D3" w:rsidRDefault="000F47D3" w:rsidP="00904C45">
      <w:pPr>
        <w:spacing w:after="0" w:line="240" w:lineRule="auto"/>
      </w:pPr>
      <w:r>
        <w:separator/>
      </w:r>
    </w:p>
  </w:footnote>
  <w:footnote w:type="continuationSeparator" w:id="0">
    <w:p w14:paraId="4801ACD1" w14:textId="77777777" w:rsidR="000F47D3" w:rsidRDefault="000F47D3" w:rsidP="00904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187"/>
    <w:multiLevelType w:val="hybridMultilevel"/>
    <w:tmpl w:val="73701CC0"/>
    <w:lvl w:ilvl="0" w:tplc="13EA349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AwtDA0NzA3srBQ0lEKTi0uzszPAykwrQUAr6XaYiwAAAA="/>
  </w:docVars>
  <w:rsids>
    <w:rsidRoot w:val="004B2708"/>
    <w:rsid w:val="0002495A"/>
    <w:rsid w:val="0003251A"/>
    <w:rsid w:val="00034C2B"/>
    <w:rsid w:val="00035B85"/>
    <w:rsid w:val="00035B99"/>
    <w:rsid w:val="000362E6"/>
    <w:rsid w:val="000425FC"/>
    <w:rsid w:val="00042E09"/>
    <w:rsid w:val="0004338A"/>
    <w:rsid w:val="000457E2"/>
    <w:rsid w:val="00052121"/>
    <w:rsid w:val="000530D8"/>
    <w:rsid w:val="000535C9"/>
    <w:rsid w:val="00061189"/>
    <w:rsid w:val="000701F0"/>
    <w:rsid w:val="00073D48"/>
    <w:rsid w:val="00075EBE"/>
    <w:rsid w:val="00080652"/>
    <w:rsid w:val="00080AC5"/>
    <w:rsid w:val="00081915"/>
    <w:rsid w:val="00082351"/>
    <w:rsid w:val="0008367D"/>
    <w:rsid w:val="00084D95"/>
    <w:rsid w:val="00090D0F"/>
    <w:rsid w:val="000A4E7A"/>
    <w:rsid w:val="000A78E7"/>
    <w:rsid w:val="000B25EF"/>
    <w:rsid w:val="000C1876"/>
    <w:rsid w:val="000D6043"/>
    <w:rsid w:val="000E19F1"/>
    <w:rsid w:val="000E22DE"/>
    <w:rsid w:val="000E33FD"/>
    <w:rsid w:val="000E6599"/>
    <w:rsid w:val="000F47D3"/>
    <w:rsid w:val="000F7D6D"/>
    <w:rsid w:val="0010477B"/>
    <w:rsid w:val="00105F5D"/>
    <w:rsid w:val="00112732"/>
    <w:rsid w:val="00120ED0"/>
    <w:rsid w:val="0012189F"/>
    <w:rsid w:val="0012733A"/>
    <w:rsid w:val="00135970"/>
    <w:rsid w:val="00137680"/>
    <w:rsid w:val="00137E64"/>
    <w:rsid w:val="00141CA9"/>
    <w:rsid w:val="001454D6"/>
    <w:rsid w:val="00152F99"/>
    <w:rsid w:val="0015664B"/>
    <w:rsid w:val="0016530D"/>
    <w:rsid w:val="00170EA9"/>
    <w:rsid w:val="0017214C"/>
    <w:rsid w:val="00174755"/>
    <w:rsid w:val="0017636D"/>
    <w:rsid w:val="00193803"/>
    <w:rsid w:val="0019489E"/>
    <w:rsid w:val="00197242"/>
    <w:rsid w:val="001A0FC7"/>
    <w:rsid w:val="001B0EC0"/>
    <w:rsid w:val="001B1D35"/>
    <w:rsid w:val="001B2A6F"/>
    <w:rsid w:val="001B384E"/>
    <w:rsid w:val="001C1EC6"/>
    <w:rsid w:val="001C2B38"/>
    <w:rsid w:val="001D4B44"/>
    <w:rsid w:val="001D4D1D"/>
    <w:rsid w:val="001E6DF5"/>
    <w:rsid w:val="001E7D58"/>
    <w:rsid w:val="001E7DE3"/>
    <w:rsid w:val="001F2781"/>
    <w:rsid w:val="001F5810"/>
    <w:rsid w:val="00204CC1"/>
    <w:rsid w:val="00205F42"/>
    <w:rsid w:val="00206359"/>
    <w:rsid w:val="00207370"/>
    <w:rsid w:val="00211600"/>
    <w:rsid w:val="00220089"/>
    <w:rsid w:val="0022337B"/>
    <w:rsid w:val="00225DB0"/>
    <w:rsid w:val="00230CB3"/>
    <w:rsid w:val="00233E06"/>
    <w:rsid w:val="00235420"/>
    <w:rsid w:val="00240242"/>
    <w:rsid w:val="0024304B"/>
    <w:rsid w:val="002473EE"/>
    <w:rsid w:val="00251C8C"/>
    <w:rsid w:val="00256602"/>
    <w:rsid w:val="00257BE1"/>
    <w:rsid w:val="002600EB"/>
    <w:rsid w:val="00263272"/>
    <w:rsid w:val="00264F49"/>
    <w:rsid w:val="0027365D"/>
    <w:rsid w:val="0027584B"/>
    <w:rsid w:val="00282CC1"/>
    <w:rsid w:val="00282D28"/>
    <w:rsid w:val="002906DC"/>
    <w:rsid w:val="00293ED4"/>
    <w:rsid w:val="00296D43"/>
    <w:rsid w:val="002A1D22"/>
    <w:rsid w:val="002A3C74"/>
    <w:rsid w:val="002B1C8D"/>
    <w:rsid w:val="002B1F9B"/>
    <w:rsid w:val="002B278D"/>
    <w:rsid w:val="002B404A"/>
    <w:rsid w:val="002B6639"/>
    <w:rsid w:val="002B7A74"/>
    <w:rsid w:val="002C5CBA"/>
    <w:rsid w:val="002C6386"/>
    <w:rsid w:val="002D2AE6"/>
    <w:rsid w:val="002D774C"/>
    <w:rsid w:val="002D7B76"/>
    <w:rsid w:val="002E6A7A"/>
    <w:rsid w:val="002E7283"/>
    <w:rsid w:val="00303CBD"/>
    <w:rsid w:val="00310F4E"/>
    <w:rsid w:val="003170DF"/>
    <w:rsid w:val="00331BAA"/>
    <w:rsid w:val="00331EF1"/>
    <w:rsid w:val="003370D5"/>
    <w:rsid w:val="00340C5D"/>
    <w:rsid w:val="00354FBA"/>
    <w:rsid w:val="003550A6"/>
    <w:rsid w:val="003649B8"/>
    <w:rsid w:val="00366E65"/>
    <w:rsid w:val="0037031E"/>
    <w:rsid w:val="00371399"/>
    <w:rsid w:val="00371B81"/>
    <w:rsid w:val="00377685"/>
    <w:rsid w:val="003870E4"/>
    <w:rsid w:val="00392294"/>
    <w:rsid w:val="00392DBD"/>
    <w:rsid w:val="00393FBB"/>
    <w:rsid w:val="003A337A"/>
    <w:rsid w:val="003A3928"/>
    <w:rsid w:val="003A680A"/>
    <w:rsid w:val="003B0B0A"/>
    <w:rsid w:val="003B23DA"/>
    <w:rsid w:val="003B6A25"/>
    <w:rsid w:val="003B7EBD"/>
    <w:rsid w:val="003C039E"/>
    <w:rsid w:val="003C56CF"/>
    <w:rsid w:val="003C72A6"/>
    <w:rsid w:val="003D5B5C"/>
    <w:rsid w:val="003E6058"/>
    <w:rsid w:val="003E7C3C"/>
    <w:rsid w:val="003E7CC4"/>
    <w:rsid w:val="003F0233"/>
    <w:rsid w:val="003F14A0"/>
    <w:rsid w:val="003F3F3E"/>
    <w:rsid w:val="00404CAE"/>
    <w:rsid w:val="004052D5"/>
    <w:rsid w:val="004054B7"/>
    <w:rsid w:val="00405926"/>
    <w:rsid w:val="00410E77"/>
    <w:rsid w:val="004126A1"/>
    <w:rsid w:val="00415DEE"/>
    <w:rsid w:val="004200FA"/>
    <w:rsid w:val="00422D43"/>
    <w:rsid w:val="00426C06"/>
    <w:rsid w:val="004369AD"/>
    <w:rsid w:val="004431E0"/>
    <w:rsid w:val="0045693D"/>
    <w:rsid w:val="004612EF"/>
    <w:rsid w:val="004617E2"/>
    <w:rsid w:val="00466669"/>
    <w:rsid w:val="00470EED"/>
    <w:rsid w:val="004748C5"/>
    <w:rsid w:val="00476C7B"/>
    <w:rsid w:val="00487427"/>
    <w:rsid w:val="00487EAB"/>
    <w:rsid w:val="00493874"/>
    <w:rsid w:val="004A134E"/>
    <w:rsid w:val="004B2708"/>
    <w:rsid w:val="004B359C"/>
    <w:rsid w:val="004B3D2F"/>
    <w:rsid w:val="004B79C5"/>
    <w:rsid w:val="004C2102"/>
    <w:rsid w:val="004C3856"/>
    <w:rsid w:val="004C4254"/>
    <w:rsid w:val="004C4817"/>
    <w:rsid w:val="004D006F"/>
    <w:rsid w:val="004D32A3"/>
    <w:rsid w:val="004E5523"/>
    <w:rsid w:val="004F00D9"/>
    <w:rsid w:val="004F2597"/>
    <w:rsid w:val="004F5FD0"/>
    <w:rsid w:val="004F68C9"/>
    <w:rsid w:val="004F6954"/>
    <w:rsid w:val="004F7213"/>
    <w:rsid w:val="00500237"/>
    <w:rsid w:val="00510996"/>
    <w:rsid w:val="00511E38"/>
    <w:rsid w:val="0051559D"/>
    <w:rsid w:val="005161C8"/>
    <w:rsid w:val="005209F1"/>
    <w:rsid w:val="00521AC3"/>
    <w:rsid w:val="0052777D"/>
    <w:rsid w:val="005311D8"/>
    <w:rsid w:val="0054026D"/>
    <w:rsid w:val="00543AB3"/>
    <w:rsid w:val="0055394B"/>
    <w:rsid w:val="005704F1"/>
    <w:rsid w:val="00594362"/>
    <w:rsid w:val="005949DA"/>
    <w:rsid w:val="005A16F8"/>
    <w:rsid w:val="005A4C65"/>
    <w:rsid w:val="005A5589"/>
    <w:rsid w:val="005B294F"/>
    <w:rsid w:val="005B4ADC"/>
    <w:rsid w:val="005D0920"/>
    <w:rsid w:val="005D2BE8"/>
    <w:rsid w:val="005D5077"/>
    <w:rsid w:val="005D58A1"/>
    <w:rsid w:val="005E2147"/>
    <w:rsid w:val="005F0883"/>
    <w:rsid w:val="005F1149"/>
    <w:rsid w:val="005F5E96"/>
    <w:rsid w:val="005F6548"/>
    <w:rsid w:val="00600FEB"/>
    <w:rsid w:val="00602E41"/>
    <w:rsid w:val="00606C38"/>
    <w:rsid w:val="00607BF4"/>
    <w:rsid w:val="00610F52"/>
    <w:rsid w:val="00613077"/>
    <w:rsid w:val="006211F3"/>
    <w:rsid w:val="006306F3"/>
    <w:rsid w:val="00631E2A"/>
    <w:rsid w:val="0063483C"/>
    <w:rsid w:val="00635031"/>
    <w:rsid w:val="00635CC5"/>
    <w:rsid w:val="00640E3A"/>
    <w:rsid w:val="0064191B"/>
    <w:rsid w:val="00643FC7"/>
    <w:rsid w:val="0064552D"/>
    <w:rsid w:val="00647504"/>
    <w:rsid w:val="006528B4"/>
    <w:rsid w:val="00653A25"/>
    <w:rsid w:val="00654026"/>
    <w:rsid w:val="006612AE"/>
    <w:rsid w:val="006634C9"/>
    <w:rsid w:val="00664FCD"/>
    <w:rsid w:val="00665285"/>
    <w:rsid w:val="006668D0"/>
    <w:rsid w:val="006741B2"/>
    <w:rsid w:val="00676B78"/>
    <w:rsid w:val="006804F3"/>
    <w:rsid w:val="00682174"/>
    <w:rsid w:val="00682DB6"/>
    <w:rsid w:val="00686E98"/>
    <w:rsid w:val="00686F73"/>
    <w:rsid w:val="00696E35"/>
    <w:rsid w:val="00697974"/>
    <w:rsid w:val="006A144F"/>
    <w:rsid w:val="006C15B3"/>
    <w:rsid w:val="006C2E81"/>
    <w:rsid w:val="006C4543"/>
    <w:rsid w:val="006C7AA4"/>
    <w:rsid w:val="006D7D1A"/>
    <w:rsid w:val="006E0A76"/>
    <w:rsid w:val="006E2539"/>
    <w:rsid w:val="006E3DA4"/>
    <w:rsid w:val="006F0502"/>
    <w:rsid w:val="006F118C"/>
    <w:rsid w:val="006F6D2A"/>
    <w:rsid w:val="0070086F"/>
    <w:rsid w:val="007015EE"/>
    <w:rsid w:val="00702844"/>
    <w:rsid w:val="00702D59"/>
    <w:rsid w:val="0071068C"/>
    <w:rsid w:val="00713108"/>
    <w:rsid w:val="00716DA1"/>
    <w:rsid w:val="00717406"/>
    <w:rsid w:val="0072750C"/>
    <w:rsid w:val="0073169F"/>
    <w:rsid w:val="007335FF"/>
    <w:rsid w:val="00733755"/>
    <w:rsid w:val="00733D66"/>
    <w:rsid w:val="0073473A"/>
    <w:rsid w:val="00736286"/>
    <w:rsid w:val="00737A5B"/>
    <w:rsid w:val="00740DC5"/>
    <w:rsid w:val="00743239"/>
    <w:rsid w:val="0074500F"/>
    <w:rsid w:val="00745180"/>
    <w:rsid w:val="00752603"/>
    <w:rsid w:val="007573C3"/>
    <w:rsid w:val="00761D15"/>
    <w:rsid w:val="00766DB1"/>
    <w:rsid w:val="007704A3"/>
    <w:rsid w:val="00774305"/>
    <w:rsid w:val="00774CED"/>
    <w:rsid w:val="007842D5"/>
    <w:rsid w:val="0078593C"/>
    <w:rsid w:val="0079359D"/>
    <w:rsid w:val="007963B3"/>
    <w:rsid w:val="007975CE"/>
    <w:rsid w:val="007A5C57"/>
    <w:rsid w:val="007A6200"/>
    <w:rsid w:val="007B3AEB"/>
    <w:rsid w:val="007B4E2D"/>
    <w:rsid w:val="007B7617"/>
    <w:rsid w:val="007C07EA"/>
    <w:rsid w:val="007C20DC"/>
    <w:rsid w:val="007D0434"/>
    <w:rsid w:val="007D7CF6"/>
    <w:rsid w:val="007F07ED"/>
    <w:rsid w:val="007F7158"/>
    <w:rsid w:val="00805339"/>
    <w:rsid w:val="00807905"/>
    <w:rsid w:val="00820BEF"/>
    <w:rsid w:val="00820DAA"/>
    <w:rsid w:val="008218A1"/>
    <w:rsid w:val="00821C77"/>
    <w:rsid w:val="008220BA"/>
    <w:rsid w:val="00823F4D"/>
    <w:rsid w:val="008272B1"/>
    <w:rsid w:val="008413FC"/>
    <w:rsid w:val="008415FD"/>
    <w:rsid w:val="00842D1E"/>
    <w:rsid w:val="00850C06"/>
    <w:rsid w:val="0085333A"/>
    <w:rsid w:val="008540DC"/>
    <w:rsid w:val="00861CD3"/>
    <w:rsid w:val="00867505"/>
    <w:rsid w:val="008902CC"/>
    <w:rsid w:val="008A13EA"/>
    <w:rsid w:val="008B3E7B"/>
    <w:rsid w:val="008B4F6F"/>
    <w:rsid w:val="008B62D6"/>
    <w:rsid w:val="008C0C98"/>
    <w:rsid w:val="008D22EA"/>
    <w:rsid w:val="008D47C7"/>
    <w:rsid w:val="008E5EA0"/>
    <w:rsid w:val="008E7826"/>
    <w:rsid w:val="008F41F4"/>
    <w:rsid w:val="008F74C5"/>
    <w:rsid w:val="00904C45"/>
    <w:rsid w:val="00907412"/>
    <w:rsid w:val="00910441"/>
    <w:rsid w:val="009121A4"/>
    <w:rsid w:val="00921DED"/>
    <w:rsid w:val="00922D25"/>
    <w:rsid w:val="00926B4E"/>
    <w:rsid w:val="00932183"/>
    <w:rsid w:val="00934ED7"/>
    <w:rsid w:val="0093722C"/>
    <w:rsid w:val="00947D71"/>
    <w:rsid w:val="00950E3E"/>
    <w:rsid w:val="00952D76"/>
    <w:rsid w:val="00955BE6"/>
    <w:rsid w:val="00957CDA"/>
    <w:rsid w:val="0096186E"/>
    <w:rsid w:val="00966BD8"/>
    <w:rsid w:val="00967FF3"/>
    <w:rsid w:val="00971829"/>
    <w:rsid w:val="0097387A"/>
    <w:rsid w:val="00973D0B"/>
    <w:rsid w:val="00975934"/>
    <w:rsid w:val="00991E54"/>
    <w:rsid w:val="00992D57"/>
    <w:rsid w:val="00992E3A"/>
    <w:rsid w:val="00993ACE"/>
    <w:rsid w:val="00993E41"/>
    <w:rsid w:val="00994428"/>
    <w:rsid w:val="0099647C"/>
    <w:rsid w:val="009A2D07"/>
    <w:rsid w:val="009A4348"/>
    <w:rsid w:val="009A50F5"/>
    <w:rsid w:val="009B3354"/>
    <w:rsid w:val="009D0294"/>
    <w:rsid w:val="009D629A"/>
    <w:rsid w:val="009D7A71"/>
    <w:rsid w:val="009E12C5"/>
    <w:rsid w:val="009F4EAD"/>
    <w:rsid w:val="009F5C6F"/>
    <w:rsid w:val="009F6AA4"/>
    <w:rsid w:val="00A1491C"/>
    <w:rsid w:val="00A221AE"/>
    <w:rsid w:val="00A24E05"/>
    <w:rsid w:val="00A35FFE"/>
    <w:rsid w:val="00A407AC"/>
    <w:rsid w:val="00A407F5"/>
    <w:rsid w:val="00A4280E"/>
    <w:rsid w:val="00A45704"/>
    <w:rsid w:val="00A664A4"/>
    <w:rsid w:val="00A71F4C"/>
    <w:rsid w:val="00A7602F"/>
    <w:rsid w:val="00A85E2F"/>
    <w:rsid w:val="00AA504E"/>
    <w:rsid w:val="00AA5384"/>
    <w:rsid w:val="00AB26CD"/>
    <w:rsid w:val="00AB31BA"/>
    <w:rsid w:val="00AB6F76"/>
    <w:rsid w:val="00AC0A17"/>
    <w:rsid w:val="00AC3DEB"/>
    <w:rsid w:val="00AC5FEB"/>
    <w:rsid w:val="00AD07A6"/>
    <w:rsid w:val="00AD3F57"/>
    <w:rsid w:val="00AD4BFA"/>
    <w:rsid w:val="00AD71FC"/>
    <w:rsid w:val="00AE1E13"/>
    <w:rsid w:val="00AE5747"/>
    <w:rsid w:val="00AE6281"/>
    <w:rsid w:val="00AF5678"/>
    <w:rsid w:val="00B06FE2"/>
    <w:rsid w:val="00B132DE"/>
    <w:rsid w:val="00B14F89"/>
    <w:rsid w:val="00B16C4A"/>
    <w:rsid w:val="00B170AA"/>
    <w:rsid w:val="00B17199"/>
    <w:rsid w:val="00B23CD3"/>
    <w:rsid w:val="00B35316"/>
    <w:rsid w:val="00B368F1"/>
    <w:rsid w:val="00B45375"/>
    <w:rsid w:val="00B45F43"/>
    <w:rsid w:val="00B50F88"/>
    <w:rsid w:val="00B52F18"/>
    <w:rsid w:val="00B63B74"/>
    <w:rsid w:val="00B71B0D"/>
    <w:rsid w:val="00B71ED5"/>
    <w:rsid w:val="00B73316"/>
    <w:rsid w:val="00B76D22"/>
    <w:rsid w:val="00B817E4"/>
    <w:rsid w:val="00B83082"/>
    <w:rsid w:val="00B83DD5"/>
    <w:rsid w:val="00B847EE"/>
    <w:rsid w:val="00B96999"/>
    <w:rsid w:val="00B96F9B"/>
    <w:rsid w:val="00B97908"/>
    <w:rsid w:val="00BA7418"/>
    <w:rsid w:val="00BB13DB"/>
    <w:rsid w:val="00BB1746"/>
    <w:rsid w:val="00BB6C55"/>
    <w:rsid w:val="00BB7468"/>
    <w:rsid w:val="00BB7DF1"/>
    <w:rsid w:val="00BC1AC7"/>
    <w:rsid w:val="00BC3B3E"/>
    <w:rsid w:val="00BC6BBF"/>
    <w:rsid w:val="00BD28EE"/>
    <w:rsid w:val="00BD45BD"/>
    <w:rsid w:val="00BD656C"/>
    <w:rsid w:val="00BE11F0"/>
    <w:rsid w:val="00BE5C51"/>
    <w:rsid w:val="00BF72AB"/>
    <w:rsid w:val="00C02B89"/>
    <w:rsid w:val="00C14034"/>
    <w:rsid w:val="00C22411"/>
    <w:rsid w:val="00C33317"/>
    <w:rsid w:val="00C34FAB"/>
    <w:rsid w:val="00C36975"/>
    <w:rsid w:val="00C40933"/>
    <w:rsid w:val="00C4163A"/>
    <w:rsid w:val="00C4498E"/>
    <w:rsid w:val="00C47464"/>
    <w:rsid w:val="00C478DC"/>
    <w:rsid w:val="00C5563A"/>
    <w:rsid w:val="00C5682C"/>
    <w:rsid w:val="00C600B9"/>
    <w:rsid w:val="00C62295"/>
    <w:rsid w:val="00C664A2"/>
    <w:rsid w:val="00C6679B"/>
    <w:rsid w:val="00C6740A"/>
    <w:rsid w:val="00C736E4"/>
    <w:rsid w:val="00C8106D"/>
    <w:rsid w:val="00C8731C"/>
    <w:rsid w:val="00CA1336"/>
    <w:rsid w:val="00CA1A0C"/>
    <w:rsid w:val="00CA1DB1"/>
    <w:rsid w:val="00CA3E8B"/>
    <w:rsid w:val="00CA4F81"/>
    <w:rsid w:val="00CA6920"/>
    <w:rsid w:val="00CB085A"/>
    <w:rsid w:val="00CB43FD"/>
    <w:rsid w:val="00CB4462"/>
    <w:rsid w:val="00CB5943"/>
    <w:rsid w:val="00CB6A55"/>
    <w:rsid w:val="00CB7FA2"/>
    <w:rsid w:val="00CC0E76"/>
    <w:rsid w:val="00CD0132"/>
    <w:rsid w:val="00CD0749"/>
    <w:rsid w:val="00CD2843"/>
    <w:rsid w:val="00CD3EAD"/>
    <w:rsid w:val="00CE1110"/>
    <w:rsid w:val="00CE3A4D"/>
    <w:rsid w:val="00CE42BF"/>
    <w:rsid w:val="00CE7F8C"/>
    <w:rsid w:val="00CF67F9"/>
    <w:rsid w:val="00D0181E"/>
    <w:rsid w:val="00D02856"/>
    <w:rsid w:val="00D12036"/>
    <w:rsid w:val="00D1245B"/>
    <w:rsid w:val="00D13A94"/>
    <w:rsid w:val="00D213A6"/>
    <w:rsid w:val="00D25022"/>
    <w:rsid w:val="00D32128"/>
    <w:rsid w:val="00D33F7A"/>
    <w:rsid w:val="00D4059C"/>
    <w:rsid w:val="00D42F62"/>
    <w:rsid w:val="00D470D4"/>
    <w:rsid w:val="00D54A47"/>
    <w:rsid w:val="00D57FF5"/>
    <w:rsid w:val="00D612C5"/>
    <w:rsid w:val="00D70DC3"/>
    <w:rsid w:val="00D8057E"/>
    <w:rsid w:val="00D84B5A"/>
    <w:rsid w:val="00DA2AAD"/>
    <w:rsid w:val="00DA4CE0"/>
    <w:rsid w:val="00DD2A29"/>
    <w:rsid w:val="00DF02BB"/>
    <w:rsid w:val="00DF0524"/>
    <w:rsid w:val="00DF2AEE"/>
    <w:rsid w:val="00DF44E2"/>
    <w:rsid w:val="00DF6EF5"/>
    <w:rsid w:val="00E015BB"/>
    <w:rsid w:val="00E04223"/>
    <w:rsid w:val="00E13628"/>
    <w:rsid w:val="00E15980"/>
    <w:rsid w:val="00E218C6"/>
    <w:rsid w:val="00E23625"/>
    <w:rsid w:val="00E351BB"/>
    <w:rsid w:val="00E417A5"/>
    <w:rsid w:val="00E4304B"/>
    <w:rsid w:val="00E43851"/>
    <w:rsid w:val="00E51F1A"/>
    <w:rsid w:val="00E5556C"/>
    <w:rsid w:val="00E560C2"/>
    <w:rsid w:val="00E56520"/>
    <w:rsid w:val="00E606C1"/>
    <w:rsid w:val="00E6279C"/>
    <w:rsid w:val="00E707A1"/>
    <w:rsid w:val="00E736E8"/>
    <w:rsid w:val="00E7574F"/>
    <w:rsid w:val="00E815CF"/>
    <w:rsid w:val="00E8364C"/>
    <w:rsid w:val="00E84EBC"/>
    <w:rsid w:val="00E855B8"/>
    <w:rsid w:val="00E90A21"/>
    <w:rsid w:val="00E90CD1"/>
    <w:rsid w:val="00E910E7"/>
    <w:rsid w:val="00E921E0"/>
    <w:rsid w:val="00EA06DE"/>
    <w:rsid w:val="00EA6B24"/>
    <w:rsid w:val="00EB084D"/>
    <w:rsid w:val="00EB193D"/>
    <w:rsid w:val="00EB2B49"/>
    <w:rsid w:val="00EB7DFB"/>
    <w:rsid w:val="00EC3FDD"/>
    <w:rsid w:val="00ED05AF"/>
    <w:rsid w:val="00ED29E3"/>
    <w:rsid w:val="00ED5766"/>
    <w:rsid w:val="00EE0E53"/>
    <w:rsid w:val="00EE1569"/>
    <w:rsid w:val="00EE3CF2"/>
    <w:rsid w:val="00EF4850"/>
    <w:rsid w:val="00EF5E89"/>
    <w:rsid w:val="00EF6C3B"/>
    <w:rsid w:val="00F03456"/>
    <w:rsid w:val="00F036D8"/>
    <w:rsid w:val="00F16DD6"/>
    <w:rsid w:val="00F24590"/>
    <w:rsid w:val="00F35237"/>
    <w:rsid w:val="00F352BB"/>
    <w:rsid w:val="00F46DB4"/>
    <w:rsid w:val="00F542D3"/>
    <w:rsid w:val="00F54519"/>
    <w:rsid w:val="00F664DF"/>
    <w:rsid w:val="00F7705D"/>
    <w:rsid w:val="00F8524D"/>
    <w:rsid w:val="00F87CF8"/>
    <w:rsid w:val="00F90A5C"/>
    <w:rsid w:val="00F96D54"/>
    <w:rsid w:val="00FA1826"/>
    <w:rsid w:val="00FA3D49"/>
    <w:rsid w:val="00FB5F49"/>
    <w:rsid w:val="00FC2EFC"/>
    <w:rsid w:val="00FC6B9D"/>
    <w:rsid w:val="00FC7EB5"/>
    <w:rsid w:val="00FD05FD"/>
    <w:rsid w:val="00FD0860"/>
    <w:rsid w:val="00FD1554"/>
    <w:rsid w:val="00FD55CE"/>
    <w:rsid w:val="00FD61EA"/>
    <w:rsid w:val="00FE13B4"/>
    <w:rsid w:val="00FF63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F4F34"/>
  <w15:chartTrackingRefBased/>
  <w15:docId w15:val="{5320DF24-454D-4082-AB1B-88F832413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C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45"/>
  </w:style>
  <w:style w:type="paragraph" w:styleId="Footer">
    <w:name w:val="footer"/>
    <w:basedOn w:val="Normal"/>
    <w:link w:val="FooterChar"/>
    <w:uiPriority w:val="99"/>
    <w:unhideWhenUsed/>
    <w:rsid w:val="00904C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45"/>
  </w:style>
  <w:style w:type="paragraph" w:styleId="Caption">
    <w:name w:val="caption"/>
    <w:basedOn w:val="Normal"/>
    <w:next w:val="Normal"/>
    <w:uiPriority w:val="35"/>
    <w:unhideWhenUsed/>
    <w:qFormat/>
    <w:rsid w:val="00B83DD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535C9"/>
    <w:rPr>
      <w:color w:val="808080"/>
    </w:rPr>
  </w:style>
  <w:style w:type="paragraph" w:styleId="ListParagraph">
    <w:name w:val="List Paragraph"/>
    <w:basedOn w:val="Normal"/>
    <w:uiPriority w:val="34"/>
    <w:qFormat/>
    <w:rsid w:val="003B6A25"/>
    <w:pPr>
      <w:ind w:left="720"/>
      <w:contextualSpacing/>
    </w:pPr>
  </w:style>
  <w:style w:type="character" w:styleId="Hyperlink">
    <w:name w:val="Hyperlink"/>
    <w:basedOn w:val="DefaultParagraphFont"/>
    <w:uiPriority w:val="99"/>
    <w:unhideWhenUsed/>
    <w:rsid w:val="000E6599"/>
    <w:rPr>
      <w:color w:val="0563C1" w:themeColor="hyperlink"/>
      <w:u w:val="single"/>
    </w:rPr>
  </w:style>
  <w:style w:type="character" w:styleId="UnresolvedMention">
    <w:name w:val="Unresolved Mention"/>
    <w:basedOn w:val="DefaultParagraphFont"/>
    <w:uiPriority w:val="99"/>
    <w:semiHidden/>
    <w:unhideWhenUsed/>
    <w:rsid w:val="000E6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polyhaven.com/a/dikhololo_night" TargetMode="Externa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4</TotalTime>
  <Pages>5</Pages>
  <Words>1389</Words>
  <Characters>79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1352</cp:revision>
  <dcterms:created xsi:type="dcterms:W3CDTF">2022-03-07T15:20:00Z</dcterms:created>
  <dcterms:modified xsi:type="dcterms:W3CDTF">2022-04-20T16:46:00Z</dcterms:modified>
</cp:coreProperties>
</file>